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E27FDB3" w14:textId="77777777" w:rsidR="009C2801" w:rsidRDefault="009403D3" w:rsidP="00BF7881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4E4FF4">
        <w:rPr>
          <w:rFonts w:ascii="Times New Roman" w:hAnsi="Times New Roman" w:cs="Times New Roman"/>
          <w:b/>
          <w:sz w:val="24"/>
          <w:szCs w:val="24"/>
          <w:u w:val="single"/>
        </w:rPr>
        <w:t>TIME TABLE FOR</w:t>
      </w:r>
      <w:r w:rsidR="00604B5B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DA2D62">
        <w:rPr>
          <w:rFonts w:ascii="Times New Roman" w:hAnsi="Times New Roman" w:cs="Times New Roman"/>
          <w:b/>
          <w:sz w:val="24"/>
          <w:szCs w:val="24"/>
          <w:u w:val="single"/>
        </w:rPr>
        <w:t>SECOND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 SEMESTER M. </w:t>
      </w:r>
      <w:r w:rsidRPr="00A43233">
        <w:rPr>
          <w:rFonts w:ascii="Times New Roman" w:hAnsi="Times New Roman" w:cs="Times New Roman"/>
          <w:b/>
          <w:sz w:val="24"/>
          <w:szCs w:val="24"/>
          <w:u w:val="single"/>
        </w:rPr>
        <w:t>TECH (</w:t>
      </w:r>
      <w:r w:rsidR="00A320D2">
        <w:rPr>
          <w:rFonts w:ascii="Times New Roman" w:hAnsi="Times New Roman" w:cs="Times New Roman"/>
          <w:b/>
          <w:sz w:val="28"/>
          <w:szCs w:val="28"/>
          <w:u w:val="single"/>
        </w:rPr>
        <w:t>Biotechnology)</w:t>
      </w:r>
      <w:r w:rsidRPr="00A43233">
        <w:rPr>
          <w:rFonts w:ascii="Times New Roman" w:hAnsi="Times New Roman" w:cs="Times New Roman"/>
          <w:b/>
          <w:sz w:val="24"/>
          <w:szCs w:val="24"/>
          <w:u w:val="single"/>
        </w:rPr>
        <w:t>FOR THE SESSION 202</w:t>
      </w:r>
      <w:r w:rsidR="009C2801">
        <w:rPr>
          <w:rFonts w:ascii="Times New Roman" w:hAnsi="Times New Roman" w:cs="Times New Roman"/>
          <w:b/>
          <w:sz w:val="24"/>
          <w:szCs w:val="24"/>
          <w:u w:val="single"/>
        </w:rPr>
        <w:t>3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-2</w:t>
      </w:r>
      <w:r w:rsidR="009C2801">
        <w:rPr>
          <w:rFonts w:ascii="Times New Roman" w:hAnsi="Times New Roman" w:cs="Times New Roman"/>
          <w:b/>
          <w:sz w:val="24"/>
          <w:szCs w:val="24"/>
          <w:u w:val="single"/>
        </w:rPr>
        <w:t>4</w:t>
      </w:r>
    </w:p>
    <w:p w14:paraId="1F3C8BFA" w14:textId="77777777" w:rsidR="00354D8C" w:rsidRDefault="00354D8C" w:rsidP="00354D8C">
      <w:pPr>
        <w:spacing w:after="0"/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W.E.F. 05.02.2024</w:t>
      </w:r>
    </w:p>
    <w:tbl>
      <w:tblPr>
        <w:tblStyle w:val="TableGrid"/>
        <w:tblW w:w="12950" w:type="dxa"/>
        <w:tblLook w:val="04A0" w:firstRow="1" w:lastRow="0" w:firstColumn="1" w:lastColumn="0" w:noHBand="0" w:noVBand="1"/>
      </w:tblPr>
      <w:tblGrid>
        <w:gridCol w:w="1726"/>
        <w:gridCol w:w="1517"/>
        <w:gridCol w:w="13"/>
        <w:gridCol w:w="6"/>
        <w:gridCol w:w="1559"/>
        <w:gridCol w:w="1564"/>
        <w:gridCol w:w="1252"/>
        <w:gridCol w:w="1269"/>
        <w:gridCol w:w="1353"/>
        <w:gridCol w:w="8"/>
        <w:gridCol w:w="1528"/>
        <w:gridCol w:w="1155"/>
      </w:tblGrid>
      <w:tr w:rsidR="0063117A" w:rsidRPr="003C0597" w14:paraId="64096B27" w14:textId="77777777" w:rsidTr="00BC78CE">
        <w:trPr>
          <w:trHeight w:val="443"/>
        </w:trPr>
        <w:tc>
          <w:tcPr>
            <w:tcW w:w="1726" w:type="dxa"/>
          </w:tcPr>
          <w:p w14:paraId="70D2C863" w14:textId="77777777" w:rsidR="0063117A" w:rsidRPr="003C0597" w:rsidRDefault="0063117A" w:rsidP="00470CD6">
            <w:pPr>
              <w:rPr>
                <w:rFonts w:ascii="Times New Roman" w:hAnsi="Times New Roman" w:cs="Times New Roman"/>
                <w:b/>
                <w:bCs/>
              </w:rPr>
            </w:pPr>
            <w:r w:rsidRPr="003C0597">
              <w:rPr>
                <w:rFonts w:ascii="Times New Roman" w:hAnsi="Times New Roman" w:cs="Times New Roman"/>
                <w:b/>
                <w:bCs/>
              </w:rPr>
              <w:t>DAY/TIME</w:t>
            </w:r>
          </w:p>
        </w:tc>
        <w:tc>
          <w:tcPr>
            <w:tcW w:w="1536" w:type="dxa"/>
            <w:gridSpan w:val="3"/>
            <w:tcBorders>
              <w:right w:val="single" w:sz="4" w:space="0" w:color="auto"/>
            </w:tcBorders>
          </w:tcPr>
          <w:p w14:paraId="615E849C" w14:textId="77777777" w:rsidR="0063117A" w:rsidRPr="003C0597" w:rsidRDefault="0063117A" w:rsidP="00470CD6">
            <w:pPr>
              <w:rPr>
                <w:rFonts w:ascii="Times New Roman" w:hAnsi="Times New Roman" w:cs="Times New Roman"/>
                <w:b/>
                <w:bCs/>
              </w:rPr>
            </w:pPr>
            <w:r w:rsidRPr="003C0597">
              <w:rPr>
                <w:rFonts w:ascii="Times New Roman" w:hAnsi="Times New Roman" w:cs="Times New Roman"/>
                <w:b/>
                <w:bCs/>
              </w:rPr>
              <w:t>9-10 AM</w:t>
            </w:r>
          </w:p>
        </w:tc>
        <w:tc>
          <w:tcPr>
            <w:tcW w:w="1559" w:type="dxa"/>
            <w:tcBorders>
              <w:left w:val="single" w:sz="4" w:space="0" w:color="auto"/>
            </w:tcBorders>
          </w:tcPr>
          <w:p w14:paraId="02123E40" w14:textId="77777777" w:rsidR="0063117A" w:rsidRPr="003C0597" w:rsidRDefault="0063117A" w:rsidP="00470CD6">
            <w:pPr>
              <w:rPr>
                <w:rFonts w:ascii="Times New Roman" w:hAnsi="Times New Roman" w:cs="Times New Roman"/>
                <w:b/>
                <w:bCs/>
              </w:rPr>
            </w:pPr>
            <w:r w:rsidRPr="003C0597">
              <w:rPr>
                <w:rFonts w:ascii="Times New Roman" w:hAnsi="Times New Roman" w:cs="Times New Roman"/>
                <w:b/>
                <w:bCs/>
              </w:rPr>
              <w:t>10-11 AM</w:t>
            </w:r>
          </w:p>
        </w:tc>
        <w:tc>
          <w:tcPr>
            <w:tcW w:w="1564" w:type="dxa"/>
          </w:tcPr>
          <w:p w14:paraId="10EACE1B" w14:textId="77777777" w:rsidR="0063117A" w:rsidRPr="003C0597" w:rsidRDefault="0063117A" w:rsidP="00470CD6">
            <w:pPr>
              <w:rPr>
                <w:rFonts w:ascii="Times New Roman" w:hAnsi="Times New Roman" w:cs="Times New Roman"/>
                <w:b/>
                <w:bCs/>
              </w:rPr>
            </w:pPr>
            <w:r w:rsidRPr="003C0597">
              <w:rPr>
                <w:rFonts w:ascii="Times New Roman" w:hAnsi="Times New Roman" w:cs="Times New Roman"/>
                <w:b/>
                <w:bCs/>
              </w:rPr>
              <w:t>11-12</w:t>
            </w:r>
            <w:r>
              <w:rPr>
                <w:rFonts w:ascii="Times New Roman" w:hAnsi="Times New Roman" w:cs="Times New Roman"/>
                <w:b/>
                <w:bCs/>
              </w:rPr>
              <w:t xml:space="preserve"> A</w:t>
            </w:r>
            <w:r w:rsidRPr="003C0597">
              <w:rPr>
                <w:rFonts w:ascii="Times New Roman" w:hAnsi="Times New Roman" w:cs="Times New Roman"/>
                <w:b/>
                <w:bCs/>
              </w:rPr>
              <w:t>M</w:t>
            </w:r>
          </w:p>
        </w:tc>
        <w:tc>
          <w:tcPr>
            <w:tcW w:w="1252" w:type="dxa"/>
          </w:tcPr>
          <w:p w14:paraId="1AF1A5C6" w14:textId="77777777" w:rsidR="0063117A" w:rsidRPr="003C0597" w:rsidRDefault="0063117A" w:rsidP="00470CD6">
            <w:pPr>
              <w:rPr>
                <w:rFonts w:ascii="Times New Roman" w:hAnsi="Times New Roman" w:cs="Times New Roman"/>
                <w:b/>
                <w:bCs/>
              </w:rPr>
            </w:pPr>
            <w:r w:rsidRPr="003C0597">
              <w:rPr>
                <w:rFonts w:ascii="Times New Roman" w:hAnsi="Times New Roman" w:cs="Times New Roman"/>
                <w:b/>
                <w:bCs/>
              </w:rPr>
              <w:t>12-1PM</w:t>
            </w:r>
          </w:p>
        </w:tc>
        <w:tc>
          <w:tcPr>
            <w:tcW w:w="1269" w:type="dxa"/>
          </w:tcPr>
          <w:p w14:paraId="43715DBE" w14:textId="77777777" w:rsidR="0063117A" w:rsidRPr="003C0597" w:rsidRDefault="0063117A" w:rsidP="00470CD6">
            <w:pPr>
              <w:rPr>
                <w:rFonts w:ascii="Times New Roman" w:hAnsi="Times New Roman" w:cs="Times New Roman"/>
                <w:b/>
                <w:bCs/>
              </w:rPr>
            </w:pPr>
            <w:r w:rsidRPr="003C0597">
              <w:rPr>
                <w:rFonts w:ascii="Times New Roman" w:hAnsi="Times New Roman" w:cs="Times New Roman"/>
                <w:b/>
                <w:bCs/>
              </w:rPr>
              <w:t>1-2 PM</w:t>
            </w:r>
          </w:p>
        </w:tc>
        <w:tc>
          <w:tcPr>
            <w:tcW w:w="1361" w:type="dxa"/>
            <w:gridSpan w:val="2"/>
          </w:tcPr>
          <w:p w14:paraId="6F26206E" w14:textId="77777777" w:rsidR="0063117A" w:rsidRPr="003C0597" w:rsidRDefault="0063117A" w:rsidP="00470CD6">
            <w:pPr>
              <w:rPr>
                <w:rFonts w:ascii="Times New Roman" w:hAnsi="Times New Roman" w:cs="Times New Roman"/>
              </w:rPr>
            </w:pPr>
            <w:r w:rsidRPr="003C0597">
              <w:rPr>
                <w:rFonts w:ascii="Times New Roman" w:hAnsi="Times New Roman" w:cs="Times New Roman"/>
                <w:b/>
                <w:bCs/>
              </w:rPr>
              <w:t>2-3PM</w:t>
            </w:r>
          </w:p>
        </w:tc>
        <w:tc>
          <w:tcPr>
            <w:tcW w:w="1528" w:type="dxa"/>
          </w:tcPr>
          <w:p w14:paraId="24B71712" w14:textId="77777777" w:rsidR="0063117A" w:rsidRPr="003C0597" w:rsidRDefault="0063117A" w:rsidP="00470CD6">
            <w:pPr>
              <w:rPr>
                <w:rFonts w:ascii="Times New Roman" w:hAnsi="Times New Roman" w:cs="Times New Roman"/>
                <w:b/>
                <w:bCs/>
              </w:rPr>
            </w:pPr>
            <w:r w:rsidRPr="003C0597">
              <w:rPr>
                <w:rFonts w:ascii="Times New Roman" w:hAnsi="Times New Roman" w:cs="Times New Roman"/>
                <w:b/>
                <w:bCs/>
              </w:rPr>
              <w:t>3– 4 PM</w:t>
            </w:r>
          </w:p>
        </w:tc>
        <w:tc>
          <w:tcPr>
            <w:tcW w:w="1155" w:type="dxa"/>
          </w:tcPr>
          <w:p w14:paraId="1EFCD1CD" w14:textId="77777777" w:rsidR="0063117A" w:rsidRPr="003C0597" w:rsidRDefault="0063117A" w:rsidP="00470CD6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4-5 PM</w:t>
            </w:r>
          </w:p>
        </w:tc>
      </w:tr>
      <w:tr w:rsidR="00566B74" w:rsidRPr="003C0597" w14:paraId="35025A27" w14:textId="77777777" w:rsidTr="00BC78CE">
        <w:trPr>
          <w:trHeight w:val="423"/>
        </w:trPr>
        <w:tc>
          <w:tcPr>
            <w:tcW w:w="1726" w:type="dxa"/>
          </w:tcPr>
          <w:p w14:paraId="5860B486" w14:textId="77777777" w:rsidR="00566B74" w:rsidRPr="003C0597" w:rsidRDefault="00566B74" w:rsidP="005D39B5">
            <w:pPr>
              <w:rPr>
                <w:rFonts w:ascii="Times New Roman" w:hAnsi="Times New Roman" w:cs="Times New Roman"/>
                <w:u w:val="single"/>
              </w:rPr>
            </w:pPr>
            <w:r w:rsidRPr="003C0597">
              <w:rPr>
                <w:rFonts w:ascii="Times New Roman" w:hAnsi="Times New Roman" w:cs="Times New Roman"/>
                <w:b/>
                <w:bCs/>
              </w:rPr>
              <w:t>Monday</w:t>
            </w:r>
          </w:p>
        </w:tc>
        <w:tc>
          <w:tcPr>
            <w:tcW w:w="1536" w:type="dxa"/>
            <w:gridSpan w:val="3"/>
            <w:tcBorders>
              <w:right w:val="single" w:sz="4" w:space="0" w:color="auto"/>
            </w:tcBorders>
          </w:tcPr>
          <w:p w14:paraId="10FA4E1A" w14:textId="70318DF6" w:rsidR="00566B74" w:rsidRPr="003C0597" w:rsidRDefault="00566B74" w:rsidP="005D39B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  <w:tcBorders>
              <w:left w:val="single" w:sz="4" w:space="0" w:color="auto"/>
              <w:right w:val="single" w:sz="4" w:space="0" w:color="auto"/>
            </w:tcBorders>
          </w:tcPr>
          <w:p w14:paraId="394C20C0" w14:textId="30C4DA3E" w:rsidR="00566B74" w:rsidRPr="003C0597" w:rsidRDefault="00566B74" w:rsidP="00566B74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3C0597">
              <w:rPr>
                <w:rFonts w:ascii="Times New Roman" w:hAnsi="Times New Roman" w:cs="Times New Roman"/>
              </w:rPr>
              <w:t>TransBT</w:t>
            </w:r>
            <w:proofErr w:type="spellEnd"/>
          </w:p>
        </w:tc>
        <w:tc>
          <w:tcPr>
            <w:tcW w:w="1564" w:type="dxa"/>
            <w:tcBorders>
              <w:left w:val="single" w:sz="4" w:space="0" w:color="auto"/>
              <w:right w:val="single" w:sz="4" w:space="0" w:color="auto"/>
            </w:tcBorders>
          </w:tcPr>
          <w:p w14:paraId="37F94D40" w14:textId="2CE6E3FB" w:rsidR="00566B74" w:rsidRPr="003C0597" w:rsidRDefault="00566B74" w:rsidP="00566B74">
            <w:pPr>
              <w:jc w:val="center"/>
              <w:rPr>
                <w:rFonts w:ascii="Times New Roman" w:hAnsi="Times New Roman" w:cs="Times New Roman"/>
              </w:rPr>
            </w:pPr>
            <w:r w:rsidRPr="003C0597">
              <w:rPr>
                <w:rFonts w:ascii="Times New Roman" w:hAnsi="Times New Roman" w:cs="Times New Roman"/>
              </w:rPr>
              <w:t>A</w:t>
            </w:r>
            <w:r>
              <w:rPr>
                <w:rFonts w:ascii="Times New Roman" w:hAnsi="Times New Roman" w:cs="Times New Roman"/>
              </w:rPr>
              <w:t>MI</w:t>
            </w:r>
          </w:p>
        </w:tc>
        <w:tc>
          <w:tcPr>
            <w:tcW w:w="1252" w:type="dxa"/>
            <w:tcBorders>
              <w:left w:val="single" w:sz="4" w:space="0" w:color="auto"/>
            </w:tcBorders>
          </w:tcPr>
          <w:p w14:paraId="72156E6F" w14:textId="1F4A0FE2" w:rsidR="00566B74" w:rsidRPr="003C0597" w:rsidRDefault="00893B28" w:rsidP="00566B74">
            <w:pPr>
              <w:jc w:val="center"/>
              <w:rPr>
                <w:rFonts w:ascii="Times New Roman" w:hAnsi="Times New Roman" w:cs="Times New Roman"/>
              </w:rPr>
            </w:pPr>
            <w:r w:rsidRPr="003C0597">
              <w:rPr>
                <w:rFonts w:ascii="Times New Roman" w:hAnsi="Times New Roman" w:cs="Times New Roman"/>
              </w:rPr>
              <w:t>GVT</w:t>
            </w:r>
          </w:p>
        </w:tc>
        <w:tc>
          <w:tcPr>
            <w:tcW w:w="1269" w:type="dxa"/>
            <w:vMerge w:val="restart"/>
            <w:shd w:val="clear" w:color="auto" w:fill="FFC000"/>
          </w:tcPr>
          <w:p w14:paraId="3B3A7E87" w14:textId="77777777" w:rsidR="00566B74" w:rsidRPr="003C0597" w:rsidRDefault="00566B74" w:rsidP="005D39B5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4E14D197" w14:textId="77777777" w:rsidR="00566B74" w:rsidRPr="003C0597" w:rsidRDefault="00566B74" w:rsidP="005D39B5">
            <w:pPr>
              <w:jc w:val="center"/>
              <w:rPr>
                <w:rFonts w:ascii="Times New Roman" w:hAnsi="Times New Roman" w:cs="Times New Roman"/>
              </w:rPr>
            </w:pPr>
          </w:p>
          <w:p w14:paraId="714B7548" w14:textId="77777777" w:rsidR="00566B74" w:rsidRPr="003C0597" w:rsidRDefault="00566B74" w:rsidP="00566B7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C0597">
              <w:rPr>
                <w:rFonts w:ascii="Times New Roman" w:hAnsi="Times New Roman" w:cs="Times New Roman"/>
                <w:b/>
              </w:rPr>
              <w:t>B</w:t>
            </w:r>
          </w:p>
          <w:p w14:paraId="07D0D270" w14:textId="77777777" w:rsidR="00566B74" w:rsidRDefault="00566B74" w:rsidP="00566B7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C0597">
              <w:rPr>
                <w:rFonts w:ascii="Times New Roman" w:hAnsi="Times New Roman" w:cs="Times New Roman"/>
                <w:b/>
              </w:rPr>
              <w:t>R</w:t>
            </w:r>
          </w:p>
          <w:p w14:paraId="76DF3AA6" w14:textId="53F8B8A7" w:rsidR="00566B74" w:rsidRPr="003C0597" w:rsidRDefault="00566B74" w:rsidP="00566B7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C0597">
              <w:rPr>
                <w:rFonts w:ascii="Times New Roman" w:hAnsi="Times New Roman" w:cs="Times New Roman"/>
                <w:b/>
              </w:rPr>
              <w:t>E</w:t>
            </w:r>
          </w:p>
          <w:p w14:paraId="6CD9EE02" w14:textId="77777777" w:rsidR="00566B74" w:rsidRPr="003C0597" w:rsidRDefault="00566B74" w:rsidP="00566B7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C0597">
              <w:rPr>
                <w:rFonts w:ascii="Times New Roman" w:hAnsi="Times New Roman" w:cs="Times New Roman"/>
                <w:b/>
              </w:rPr>
              <w:t>A</w:t>
            </w:r>
          </w:p>
          <w:p w14:paraId="0D7C27D6" w14:textId="7F8CBEBB" w:rsidR="00566B74" w:rsidRPr="003C0597" w:rsidRDefault="00566B74" w:rsidP="00566B7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C0597">
              <w:rPr>
                <w:rFonts w:ascii="Times New Roman" w:hAnsi="Times New Roman" w:cs="Times New Roman"/>
                <w:b/>
              </w:rPr>
              <w:t>K</w:t>
            </w:r>
          </w:p>
        </w:tc>
        <w:tc>
          <w:tcPr>
            <w:tcW w:w="1353" w:type="dxa"/>
            <w:tcBorders>
              <w:right w:val="single" w:sz="4" w:space="0" w:color="auto"/>
            </w:tcBorders>
          </w:tcPr>
          <w:p w14:paraId="789A1D7A" w14:textId="7431384E" w:rsidR="00566B74" w:rsidRPr="00E50CE2" w:rsidRDefault="00566B74" w:rsidP="00566B74">
            <w:pPr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2691" w:type="dxa"/>
            <w:gridSpan w:val="3"/>
            <w:tcBorders>
              <w:left w:val="single" w:sz="4" w:space="0" w:color="auto"/>
            </w:tcBorders>
          </w:tcPr>
          <w:p w14:paraId="7A7E0A5B" w14:textId="77777777" w:rsidR="00566B74" w:rsidRDefault="00566B74" w:rsidP="00566B74">
            <w:pPr>
              <w:jc w:val="center"/>
              <w:rPr>
                <w:rFonts w:ascii="Times New Roman" w:eastAsia="Calibri" w:hAnsi="Times New Roman" w:cs="Times New Roman"/>
              </w:rPr>
            </w:pPr>
            <w:r w:rsidRPr="001177CD">
              <w:rPr>
                <w:rFonts w:ascii="Times New Roman" w:eastAsia="Calibri" w:hAnsi="Times New Roman" w:cs="Times New Roman"/>
              </w:rPr>
              <w:t>Project</w:t>
            </w:r>
          </w:p>
          <w:p w14:paraId="4B69CDA0" w14:textId="50604C27" w:rsidR="00566B74" w:rsidRPr="001177CD" w:rsidRDefault="00566B74" w:rsidP="005D39B5">
            <w:pPr>
              <w:rPr>
                <w:rFonts w:ascii="Times New Roman" w:eastAsia="Calibri" w:hAnsi="Times New Roman" w:cs="Times New Roman"/>
              </w:rPr>
            </w:pPr>
            <w:r w:rsidRPr="001177CD">
              <w:rPr>
                <w:rFonts w:ascii="Times New Roman" w:eastAsia="Calibri" w:hAnsi="Times New Roman" w:cs="Times New Roman"/>
              </w:rPr>
              <w:t>(Specialization Related)</w:t>
            </w:r>
          </w:p>
        </w:tc>
      </w:tr>
      <w:tr w:rsidR="00566B74" w:rsidRPr="003C0597" w14:paraId="237CA021" w14:textId="77777777" w:rsidTr="00BC78CE">
        <w:trPr>
          <w:trHeight w:val="447"/>
        </w:trPr>
        <w:tc>
          <w:tcPr>
            <w:tcW w:w="1726" w:type="dxa"/>
            <w:tcBorders>
              <w:top w:val="single" w:sz="4" w:space="0" w:color="auto"/>
            </w:tcBorders>
          </w:tcPr>
          <w:p w14:paraId="36495AA4" w14:textId="77777777" w:rsidR="00566B74" w:rsidRPr="003C0597" w:rsidRDefault="00566B74" w:rsidP="008D7621">
            <w:pPr>
              <w:rPr>
                <w:rFonts w:ascii="Times New Roman" w:hAnsi="Times New Roman" w:cs="Times New Roman"/>
                <w:u w:val="single"/>
              </w:rPr>
            </w:pPr>
            <w:r w:rsidRPr="003C0597">
              <w:rPr>
                <w:rFonts w:ascii="Times New Roman" w:hAnsi="Times New Roman" w:cs="Times New Roman"/>
                <w:b/>
                <w:bCs/>
              </w:rPr>
              <w:t>Tuesday</w:t>
            </w:r>
          </w:p>
        </w:tc>
        <w:tc>
          <w:tcPr>
            <w:tcW w:w="1530" w:type="dxa"/>
            <w:gridSpan w:val="2"/>
            <w:tcBorders>
              <w:top w:val="single" w:sz="4" w:space="0" w:color="auto"/>
              <w:right w:val="single" w:sz="4" w:space="0" w:color="auto"/>
            </w:tcBorders>
          </w:tcPr>
          <w:p w14:paraId="7365D81C" w14:textId="2943D4B8" w:rsidR="00566B74" w:rsidRPr="003C0597" w:rsidRDefault="00566B74" w:rsidP="008D762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65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8AD1DF4" w14:textId="77777777" w:rsidR="00566B74" w:rsidRPr="003C0597" w:rsidRDefault="00566B74" w:rsidP="008D762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6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ED15C33" w14:textId="4D74898F" w:rsidR="00566B74" w:rsidRPr="003C0597" w:rsidRDefault="00566B74" w:rsidP="008D762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TOC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</w:tcBorders>
          </w:tcPr>
          <w:p w14:paraId="3051570A" w14:textId="19D38BE9" w:rsidR="00566B74" w:rsidRPr="003C0597" w:rsidRDefault="00566B74" w:rsidP="008D762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</w:t>
            </w:r>
            <w:r w:rsidRPr="003C0597">
              <w:rPr>
                <w:rFonts w:ascii="Times New Roman" w:hAnsi="Times New Roman" w:cs="Times New Roman"/>
              </w:rPr>
              <w:t>B</w:t>
            </w:r>
          </w:p>
        </w:tc>
        <w:tc>
          <w:tcPr>
            <w:tcW w:w="1269" w:type="dxa"/>
            <w:vMerge/>
            <w:shd w:val="clear" w:color="auto" w:fill="FFC000"/>
          </w:tcPr>
          <w:p w14:paraId="2520964C" w14:textId="02A0E3AF" w:rsidR="00566B74" w:rsidRPr="003C0597" w:rsidRDefault="00566B74" w:rsidP="00566B74">
            <w:pPr>
              <w:jc w:val="center"/>
              <w:rPr>
                <w:rFonts w:ascii="Times New Roman" w:hAnsi="Times New Roman" w:cs="Times New Roman"/>
                <w:u w:val="single"/>
              </w:rPr>
            </w:pPr>
          </w:p>
        </w:tc>
        <w:tc>
          <w:tcPr>
            <w:tcW w:w="1361" w:type="dxa"/>
            <w:gridSpan w:val="2"/>
            <w:tcBorders>
              <w:top w:val="single" w:sz="4" w:space="0" w:color="auto"/>
              <w:right w:val="single" w:sz="4" w:space="0" w:color="auto"/>
            </w:tcBorders>
          </w:tcPr>
          <w:p w14:paraId="3E29461D" w14:textId="7C86540E" w:rsidR="00566B74" w:rsidRPr="003C0597" w:rsidRDefault="00566B74" w:rsidP="008D7621">
            <w:pPr>
              <w:jc w:val="center"/>
              <w:rPr>
                <w:rFonts w:ascii="Times New Roman" w:hAnsi="Times New Roman" w:cs="Times New Roman"/>
              </w:rPr>
            </w:pPr>
          </w:p>
          <w:p w14:paraId="262F376C" w14:textId="282AB29E" w:rsidR="00566B74" w:rsidRPr="00E50CE2" w:rsidRDefault="00566B74" w:rsidP="008D7621">
            <w:pPr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528" w:type="dxa"/>
            <w:tcBorders>
              <w:top w:val="single" w:sz="4" w:space="0" w:color="auto"/>
              <w:left w:val="single" w:sz="4" w:space="0" w:color="auto"/>
            </w:tcBorders>
          </w:tcPr>
          <w:p w14:paraId="626BBD70" w14:textId="408A6F10" w:rsidR="00566B74" w:rsidRPr="00E50CE2" w:rsidRDefault="00566B74" w:rsidP="008D7621">
            <w:pPr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155" w:type="dxa"/>
            <w:tcBorders>
              <w:top w:val="single" w:sz="4" w:space="0" w:color="auto"/>
            </w:tcBorders>
          </w:tcPr>
          <w:p w14:paraId="7C6E032C" w14:textId="745B0214" w:rsidR="00566B74" w:rsidRPr="001177CD" w:rsidRDefault="00566B74" w:rsidP="008D7621">
            <w:pPr>
              <w:rPr>
                <w:rFonts w:ascii="Times New Roman" w:eastAsia="Calibri" w:hAnsi="Times New Roman" w:cs="Times New Roman"/>
              </w:rPr>
            </w:pPr>
          </w:p>
        </w:tc>
      </w:tr>
      <w:tr w:rsidR="0028592B" w:rsidRPr="003C0597" w14:paraId="489D1EED" w14:textId="77777777" w:rsidTr="00891759">
        <w:trPr>
          <w:trHeight w:val="268"/>
        </w:trPr>
        <w:tc>
          <w:tcPr>
            <w:tcW w:w="1726" w:type="dxa"/>
          </w:tcPr>
          <w:p w14:paraId="7F17D040" w14:textId="77777777" w:rsidR="0028592B" w:rsidRPr="003C0597" w:rsidRDefault="0028592B" w:rsidP="0028592B">
            <w:pPr>
              <w:rPr>
                <w:rFonts w:ascii="Times New Roman" w:hAnsi="Times New Roman" w:cs="Times New Roman"/>
                <w:u w:val="single"/>
              </w:rPr>
            </w:pPr>
            <w:r w:rsidRPr="003C0597">
              <w:rPr>
                <w:rFonts w:ascii="Times New Roman" w:hAnsi="Times New Roman" w:cs="Times New Roman"/>
                <w:b/>
                <w:bCs/>
              </w:rPr>
              <w:t>Wednesday</w:t>
            </w:r>
          </w:p>
        </w:tc>
        <w:tc>
          <w:tcPr>
            <w:tcW w:w="3095" w:type="dxa"/>
            <w:gridSpan w:val="4"/>
            <w:shd w:val="clear" w:color="auto" w:fill="FFFF00"/>
            <w:vAlign w:val="center"/>
          </w:tcPr>
          <w:p w14:paraId="5AAC02B6" w14:textId="68EAF55F" w:rsidR="0028592B" w:rsidRPr="00544082" w:rsidRDefault="0028592B" w:rsidP="0028592B">
            <w:pPr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872697">
              <w:rPr>
                <w:rFonts w:ascii="Times New Roman" w:hAnsi="Times New Roman" w:cs="Times New Roman"/>
                <w:szCs w:val="20"/>
              </w:rPr>
              <w:t>Disaster Management</w:t>
            </w:r>
            <w:r>
              <w:rPr>
                <w:rFonts w:ascii="Times New Roman" w:hAnsi="Times New Roman" w:cs="Times New Roman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</w:rPr>
              <w:t>(A1-307)</w:t>
            </w:r>
          </w:p>
        </w:tc>
        <w:tc>
          <w:tcPr>
            <w:tcW w:w="1564" w:type="dxa"/>
            <w:tcBorders>
              <w:left w:val="single" w:sz="4" w:space="0" w:color="auto"/>
              <w:right w:val="single" w:sz="4" w:space="0" w:color="auto"/>
            </w:tcBorders>
          </w:tcPr>
          <w:p w14:paraId="7810439A" w14:textId="77777777" w:rsidR="0028592B" w:rsidRPr="003C0597" w:rsidRDefault="0028592B" w:rsidP="0028592B">
            <w:pPr>
              <w:jc w:val="center"/>
              <w:rPr>
                <w:rFonts w:ascii="Times New Roman" w:hAnsi="Times New Roman" w:cs="Times New Roman"/>
              </w:rPr>
            </w:pPr>
            <w:r w:rsidRPr="003C0597">
              <w:rPr>
                <w:rFonts w:ascii="Times New Roman" w:hAnsi="Times New Roman" w:cs="Times New Roman"/>
              </w:rPr>
              <w:t>GVT</w:t>
            </w:r>
          </w:p>
          <w:p w14:paraId="1C955EC5" w14:textId="77777777" w:rsidR="0028592B" w:rsidRPr="003C0597" w:rsidRDefault="0028592B" w:rsidP="0028592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52" w:type="dxa"/>
            <w:tcBorders>
              <w:left w:val="single" w:sz="4" w:space="0" w:color="auto"/>
            </w:tcBorders>
          </w:tcPr>
          <w:p w14:paraId="22FE6C0D" w14:textId="77777777" w:rsidR="0028592B" w:rsidRPr="003C0597" w:rsidRDefault="0028592B" w:rsidP="0028592B">
            <w:pPr>
              <w:jc w:val="center"/>
              <w:rPr>
                <w:rFonts w:ascii="Times New Roman" w:hAnsi="Times New Roman" w:cs="Times New Roman"/>
              </w:rPr>
            </w:pPr>
            <w:r w:rsidRPr="003C0597">
              <w:rPr>
                <w:rFonts w:ascii="Times New Roman" w:hAnsi="Times New Roman" w:cs="Times New Roman"/>
              </w:rPr>
              <w:t>A</w:t>
            </w:r>
            <w:r>
              <w:rPr>
                <w:rFonts w:ascii="Times New Roman" w:hAnsi="Times New Roman" w:cs="Times New Roman"/>
              </w:rPr>
              <w:t>MI</w:t>
            </w:r>
          </w:p>
          <w:p w14:paraId="1956C5D9" w14:textId="77777777" w:rsidR="0028592B" w:rsidRPr="003C0597" w:rsidRDefault="0028592B" w:rsidP="0028592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69" w:type="dxa"/>
            <w:vMerge/>
            <w:shd w:val="clear" w:color="auto" w:fill="FFC000"/>
          </w:tcPr>
          <w:p w14:paraId="30F0E3E9" w14:textId="77777777" w:rsidR="0028592B" w:rsidRPr="003C0597" w:rsidRDefault="0028592B" w:rsidP="0028592B">
            <w:pPr>
              <w:jc w:val="center"/>
              <w:rPr>
                <w:rFonts w:ascii="Times New Roman" w:hAnsi="Times New Roman" w:cs="Times New Roman"/>
                <w:u w:val="single"/>
              </w:rPr>
            </w:pPr>
          </w:p>
        </w:tc>
        <w:tc>
          <w:tcPr>
            <w:tcW w:w="1361" w:type="dxa"/>
            <w:gridSpan w:val="2"/>
            <w:tcBorders>
              <w:right w:val="single" w:sz="4" w:space="0" w:color="auto"/>
            </w:tcBorders>
          </w:tcPr>
          <w:p w14:paraId="74A035F9" w14:textId="77777777" w:rsidR="0028592B" w:rsidRPr="003C0597" w:rsidRDefault="0028592B" w:rsidP="0028592B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3C0597">
              <w:rPr>
                <w:rFonts w:ascii="Times New Roman" w:hAnsi="Times New Roman" w:cs="Times New Roman"/>
              </w:rPr>
              <w:t>TransBT</w:t>
            </w:r>
            <w:proofErr w:type="spellEnd"/>
          </w:p>
          <w:p w14:paraId="3017C616" w14:textId="77777777" w:rsidR="0028592B" w:rsidRPr="003C0597" w:rsidRDefault="0028592B" w:rsidP="0028592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28" w:type="dxa"/>
            <w:tcBorders>
              <w:left w:val="single" w:sz="4" w:space="0" w:color="auto"/>
            </w:tcBorders>
          </w:tcPr>
          <w:p w14:paraId="1B171A21" w14:textId="414377CF" w:rsidR="0028592B" w:rsidRPr="003C0597" w:rsidRDefault="0028592B" w:rsidP="0028592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TOC</w:t>
            </w:r>
          </w:p>
        </w:tc>
        <w:tc>
          <w:tcPr>
            <w:tcW w:w="1155" w:type="dxa"/>
            <w:tcBorders>
              <w:left w:val="single" w:sz="4" w:space="0" w:color="auto"/>
            </w:tcBorders>
          </w:tcPr>
          <w:p w14:paraId="60521930" w14:textId="7D8830DB" w:rsidR="0028592B" w:rsidRPr="003C0597" w:rsidRDefault="0028592B" w:rsidP="0028592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B</w:t>
            </w:r>
          </w:p>
        </w:tc>
      </w:tr>
      <w:tr w:rsidR="00566B74" w:rsidRPr="003C0597" w14:paraId="06AC1616" w14:textId="77777777" w:rsidTr="00BC78CE">
        <w:trPr>
          <w:trHeight w:val="243"/>
        </w:trPr>
        <w:tc>
          <w:tcPr>
            <w:tcW w:w="1726" w:type="dxa"/>
            <w:tcBorders>
              <w:top w:val="single" w:sz="4" w:space="0" w:color="auto"/>
            </w:tcBorders>
          </w:tcPr>
          <w:p w14:paraId="4EB857CB" w14:textId="77777777" w:rsidR="00566B74" w:rsidRPr="003C0597" w:rsidRDefault="00566B74" w:rsidP="008D7621">
            <w:pPr>
              <w:rPr>
                <w:rFonts w:ascii="Times New Roman" w:hAnsi="Times New Roman" w:cs="Times New Roman"/>
                <w:u w:val="single"/>
              </w:rPr>
            </w:pPr>
            <w:r w:rsidRPr="003C0597">
              <w:rPr>
                <w:rFonts w:ascii="Times New Roman" w:hAnsi="Times New Roman" w:cs="Times New Roman"/>
                <w:b/>
                <w:bCs/>
              </w:rPr>
              <w:t>Thursday</w:t>
            </w:r>
          </w:p>
        </w:tc>
        <w:tc>
          <w:tcPr>
            <w:tcW w:w="1517" w:type="dxa"/>
            <w:tcBorders>
              <w:top w:val="single" w:sz="4" w:space="0" w:color="auto"/>
              <w:right w:val="single" w:sz="4" w:space="0" w:color="auto"/>
            </w:tcBorders>
          </w:tcPr>
          <w:p w14:paraId="1583E101" w14:textId="77777777" w:rsidR="00566B74" w:rsidRPr="003C0597" w:rsidRDefault="00566B74" w:rsidP="008D762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MI</w:t>
            </w:r>
          </w:p>
          <w:p w14:paraId="359DB157" w14:textId="77777777" w:rsidR="00566B74" w:rsidRPr="003C0597" w:rsidRDefault="00566B74" w:rsidP="008D762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78" w:type="dxa"/>
            <w:gridSpan w:val="3"/>
            <w:tcBorders>
              <w:top w:val="single" w:sz="4" w:space="0" w:color="auto"/>
              <w:right w:val="single" w:sz="4" w:space="0" w:color="auto"/>
            </w:tcBorders>
          </w:tcPr>
          <w:p w14:paraId="7DA91504" w14:textId="7F5B9244" w:rsidR="00566B74" w:rsidRPr="003C0597" w:rsidRDefault="00566B74" w:rsidP="008D762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TOC</w:t>
            </w:r>
          </w:p>
        </w:tc>
        <w:tc>
          <w:tcPr>
            <w:tcW w:w="1564" w:type="dxa"/>
            <w:tcBorders>
              <w:top w:val="single" w:sz="4" w:space="0" w:color="auto"/>
              <w:right w:val="single" w:sz="4" w:space="0" w:color="auto"/>
            </w:tcBorders>
          </w:tcPr>
          <w:p w14:paraId="5A98466B" w14:textId="69BC7B6D" w:rsidR="00566B74" w:rsidRPr="003C0597" w:rsidRDefault="00566B74" w:rsidP="008D7621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3C0597">
              <w:rPr>
                <w:rFonts w:ascii="Times New Roman" w:hAnsi="Times New Roman" w:cs="Times New Roman"/>
              </w:rPr>
              <w:t>TransBT</w:t>
            </w:r>
            <w:proofErr w:type="spellEnd"/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</w:tcBorders>
          </w:tcPr>
          <w:p w14:paraId="1ED25C67" w14:textId="77777777" w:rsidR="00566B74" w:rsidRPr="003C0597" w:rsidRDefault="00566B74" w:rsidP="008D7621">
            <w:pPr>
              <w:jc w:val="center"/>
              <w:rPr>
                <w:rFonts w:ascii="Times New Roman" w:hAnsi="Times New Roman" w:cs="Times New Roman"/>
              </w:rPr>
            </w:pPr>
            <w:bookmarkStart w:id="0" w:name="_GoBack"/>
            <w:bookmarkEnd w:id="0"/>
          </w:p>
        </w:tc>
        <w:tc>
          <w:tcPr>
            <w:tcW w:w="1269" w:type="dxa"/>
            <w:vMerge/>
            <w:shd w:val="clear" w:color="auto" w:fill="FFC000"/>
          </w:tcPr>
          <w:p w14:paraId="072F939E" w14:textId="77777777" w:rsidR="00566B74" w:rsidRPr="003C0597" w:rsidRDefault="00566B74" w:rsidP="008D7621">
            <w:pPr>
              <w:jc w:val="center"/>
              <w:rPr>
                <w:rFonts w:ascii="Times New Roman" w:hAnsi="Times New Roman" w:cs="Times New Roman"/>
                <w:u w:val="single"/>
              </w:rPr>
            </w:pPr>
          </w:p>
        </w:tc>
        <w:tc>
          <w:tcPr>
            <w:tcW w:w="1361" w:type="dxa"/>
            <w:gridSpan w:val="2"/>
            <w:tcBorders>
              <w:top w:val="single" w:sz="4" w:space="0" w:color="auto"/>
              <w:right w:val="single" w:sz="4" w:space="0" w:color="auto"/>
            </w:tcBorders>
          </w:tcPr>
          <w:p w14:paraId="54581ED5" w14:textId="77777777" w:rsidR="00566B74" w:rsidRPr="003C0597" w:rsidRDefault="00566B74" w:rsidP="008D762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</w:t>
            </w:r>
            <w:r w:rsidRPr="003C0597">
              <w:rPr>
                <w:rFonts w:ascii="Times New Roman" w:hAnsi="Times New Roman" w:cs="Times New Roman"/>
              </w:rPr>
              <w:t>B</w:t>
            </w:r>
          </w:p>
          <w:p w14:paraId="4FD9DEC9" w14:textId="77777777" w:rsidR="00566B74" w:rsidRPr="003C0597" w:rsidRDefault="00566B74" w:rsidP="008D762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28" w:type="dxa"/>
            <w:tcBorders>
              <w:top w:val="single" w:sz="4" w:space="0" w:color="auto"/>
              <w:left w:val="single" w:sz="4" w:space="0" w:color="auto"/>
            </w:tcBorders>
          </w:tcPr>
          <w:p w14:paraId="095B1AE8" w14:textId="3FC5B2BD" w:rsidR="00566B74" w:rsidRPr="003C0597" w:rsidRDefault="00566B74" w:rsidP="008D762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55" w:type="dxa"/>
            <w:tcBorders>
              <w:top w:val="single" w:sz="4" w:space="0" w:color="auto"/>
              <w:left w:val="single" w:sz="4" w:space="0" w:color="auto"/>
            </w:tcBorders>
          </w:tcPr>
          <w:p w14:paraId="0723E245" w14:textId="77777777" w:rsidR="00566B74" w:rsidRPr="003C0597" w:rsidRDefault="00566B74" w:rsidP="008D7621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566B74" w:rsidRPr="003C0597" w14:paraId="03D9243C" w14:textId="77777777" w:rsidTr="00BC78CE">
        <w:trPr>
          <w:trHeight w:val="382"/>
        </w:trPr>
        <w:tc>
          <w:tcPr>
            <w:tcW w:w="1726" w:type="dxa"/>
          </w:tcPr>
          <w:p w14:paraId="12D7F322" w14:textId="77777777" w:rsidR="00566B74" w:rsidRPr="003C0597" w:rsidRDefault="00566B74" w:rsidP="008D7621">
            <w:pPr>
              <w:rPr>
                <w:rFonts w:ascii="Times New Roman" w:hAnsi="Times New Roman" w:cs="Times New Roman"/>
                <w:u w:val="single"/>
              </w:rPr>
            </w:pPr>
            <w:r w:rsidRPr="003C0597">
              <w:rPr>
                <w:rFonts w:ascii="Times New Roman" w:hAnsi="Times New Roman" w:cs="Times New Roman"/>
                <w:b/>
                <w:bCs/>
              </w:rPr>
              <w:t>Friday</w:t>
            </w:r>
          </w:p>
        </w:tc>
        <w:tc>
          <w:tcPr>
            <w:tcW w:w="5911" w:type="dxa"/>
            <w:gridSpan w:val="6"/>
          </w:tcPr>
          <w:p w14:paraId="7D2E5DB4" w14:textId="77777777" w:rsidR="00566B74" w:rsidRDefault="00566B74" w:rsidP="008D762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enetic Engineering</w:t>
            </w:r>
            <w:r w:rsidRPr="003C0597">
              <w:rPr>
                <w:rFonts w:ascii="Times New Roman" w:hAnsi="Times New Roman" w:cs="Times New Roman"/>
              </w:rPr>
              <w:t xml:space="preserve"> LAB </w:t>
            </w:r>
          </w:p>
          <w:p w14:paraId="01F17840" w14:textId="79753F38" w:rsidR="00566B74" w:rsidRPr="003C0597" w:rsidRDefault="00566B74" w:rsidP="008D762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69" w:type="dxa"/>
            <w:vMerge/>
            <w:tcBorders>
              <w:bottom w:val="single" w:sz="4" w:space="0" w:color="auto"/>
            </w:tcBorders>
            <w:shd w:val="clear" w:color="auto" w:fill="FFC000"/>
          </w:tcPr>
          <w:p w14:paraId="279EE829" w14:textId="77777777" w:rsidR="00566B74" w:rsidRPr="003C0597" w:rsidRDefault="00566B74" w:rsidP="008D7621">
            <w:pPr>
              <w:jc w:val="center"/>
              <w:rPr>
                <w:rFonts w:ascii="Times New Roman" w:hAnsi="Times New Roman" w:cs="Times New Roman"/>
                <w:u w:val="single"/>
              </w:rPr>
            </w:pPr>
          </w:p>
        </w:tc>
        <w:tc>
          <w:tcPr>
            <w:tcW w:w="1361" w:type="dxa"/>
            <w:gridSpan w:val="2"/>
            <w:tcBorders>
              <w:right w:val="single" w:sz="4" w:space="0" w:color="auto"/>
            </w:tcBorders>
          </w:tcPr>
          <w:p w14:paraId="44AEF6FD" w14:textId="77777777" w:rsidR="00566B74" w:rsidRPr="003C0597" w:rsidRDefault="00566B74" w:rsidP="00FD553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28" w:type="dxa"/>
            <w:tcBorders>
              <w:left w:val="single" w:sz="4" w:space="0" w:color="auto"/>
            </w:tcBorders>
          </w:tcPr>
          <w:p w14:paraId="0746283C" w14:textId="1E66CE7C" w:rsidR="00566B74" w:rsidRPr="003C0597" w:rsidRDefault="00FD5535" w:rsidP="008D762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VT</w:t>
            </w:r>
          </w:p>
        </w:tc>
        <w:tc>
          <w:tcPr>
            <w:tcW w:w="1155" w:type="dxa"/>
            <w:tcBorders>
              <w:left w:val="single" w:sz="4" w:space="0" w:color="auto"/>
            </w:tcBorders>
          </w:tcPr>
          <w:p w14:paraId="541EE8EC" w14:textId="77777777" w:rsidR="00FD5535" w:rsidRPr="003C0597" w:rsidRDefault="00FD5535" w:rsidP="00FD553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</w:t>
            </w:r>
            <w:r w:rsidRPr="003C0597">
              <w:rPr>
                <w:rFonts w:ascii="Times New Roman" w:hAnsi="Times New Roman" w:cs="Times New Roman"/>
              </w:rPr>
              <w:t>B</w:t>
            </w:r>
          </w:p>
          <w:p w14:paraId="29823933" w14:textId="77777777" w:rsidR="00566B74" w:rsidRPr="003C0597" w:rsidRDefault="00566B74" w:rsidP="008D7621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8D7621" w:rsidRPr="003C0597" w14:paraId="3DCF637A" w14:textId="77777777" w:rsidTr="00BC78CE">
        <w:trPr>
          <w:trHeight w:val="148"/>
        </w:trPr>
        <w:tc>
          <w:tcPr>
            <w:tcW w:w="1726" w:type="dxa"/>
          </w:tcPr>
          <w:p w14:paraId="3C4FC8F2" w14:textId="77777777" w:rsidR="008D7621" w:rsidRPr="003C0597" w:rsidRDefault="008D7621" w:rsidP="008D7621">
            <w:pPr>
              <w:rPr>
                <w:rFonts w:ascii="Times New Roman" w:hAnsi="Times New Roman" w:cs="Times New Roman"/>
                <w:u w:val="single"/>
              </w:rPr>
            </w:pPr>
            <w:r w:rsidRPr="003C0597">
              <w:rPr>
                <w:rFonts w:ascii="Times New Roman" w:hAnsi="Times New Roman" w:cs="Times New Roman"/>
                <w:b/>
                <w:bCs/>
              </w:rPr>
              <w:t>Saturday</w:t>
            </w:r>
          </w:p>
        </w:tc>
        <w:tc>
          <w:tcPr>
            <w:tcW w:w="11224" w:type="dxa"/>
            <w:gridSpan w:val="11"/>
            <w:shd w:val="clear" w:color="auto" w:fill="D6E3BC" w:themeFill="accent3" w:themeFillTint="66"/>
          </w:tcPr>
          <w:p w14:paraId="5BDCB9C3" w14:textId="77777777" w:rsidR="008D7621" w:rsidRPr="003C0597" w:rsidRDefault="008D7621" w:rsidP="008D762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MEDIAL CLASSES, STUDENT MENTRING, INDUSTRIAL VISITS ETC.</w:t>
            </w:r>
          </w:p>
        </w:tc>
      </w:tr>
    </w:tbl>
    <w:p w14:paraId="58281FE7" w14:textId="77777777" w:rsidR="00CD3A32" w:rsidRDefault="00CD3A32" w:rsidP="00CD3A32">
      <w:pPr>
        <w:spacing w:after="0"/>
        <w:ind w:left="720"/>
        <w:rPr>
          <w:rFonts w:ascii="Times New Roman" w:hAnsi="Times New Roman" w:cs="Times New Roman"/>
          <w:szCs w:val="20"/>
        </w:rPr>
      </w:pPr>
    </w:p>
    <w:tbl>
      <w:tblPr>
        <w:tblStyle w:val="TableGrid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99"/>
        <w:gridCol w:w="5558"/>
        <w:gridCol w:w="3292"/>
      </w:tblGrid>
      <w:tr w:rsidR="00CD3A32" w:rsidRPr="005D39B5" w14:paraId="215C0F88" w14:textId="77777777" w:rsidTr="00B55E43">
        <w:trPr>
          <w:jc w:val="center"/>
        </w:trPr>
        <w:tc>
          <w:tcPr>
            <w:tcW w:w="1399" w:type="dxa"/>
            <w:vAlign w:val="center"/>
          </w:tcPr>
          <w:p w14:paraId="165CBFEE" w14:textId="77777777" w:rsidR="00CD3A32" w:rsidRPr="005D39B5" w:rsidRDefault="00CD3A32" w:rsidP="00B55E4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D39B5">
              <w:rPr>
                <w:rFonts w:ascii="Times New Roman" w:hAnsi="Times New Roman" w:cs="Times New Roman"/>
                <w:b/>
                <w:sz w:val="20"/>
                <w:szCs w:val="20"/>
              </w:rPr>
              <w:t>Sub. Code</w:t>
            </w:r>
          </w:p>
        </w:tc>
        <w:tc>
          <w:tcPr>
            <w:tcW w:w="5558" w:type="dxa"/>
          </w:tcPr>
          <w:p w14:paraId="7F3BCD39" w14:textId="77777777" w:rsidR="00CD3A32" w:rsidRPr="005D39B5" w:rsidRDefault="00CD3A32" w:rsidP="00B55E4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D39B5">
              <w:rPr>
                <w:rFonts w:ascii="Times New Roman" w:hAnsi="Times New Roman" w:cs="Times New Roman"/>
                <w:b/>
                <w:sz w:val="20"/>
                <w:szCs w:val="20"/>
              </w:rPr>
              <w:t>Subject Name</w:t>
            </w:r>
          </w:p>
        </w:tc>
        <w:tc>
          <w:tcPr>
            <w:tcW w:w="3292" w:type="dxa"/>
          </w:tcPr>
          <w:p w14:paraId="343CF3A7" w14:textId="77777777" w:rsidR="00CD3A32" w:rsidRPr="005D39B5" w:rsidRDefault="00CD3A32" w:rsidP="00B55E4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D39B5">
              <w:rPr>
                <w:rFonts w:ascii="Times New Roman" w:hAnsi="Times New Roman" w:cs="Times New Roman"/>
                <w:b/>
                <w:sz w:val="20"/>
                <w:szCs w:val="20"/>
              </w:rPr>
              <w:t>Name of the Assigned Teacher</w:t>
            </w:r>
          </w:p>
        </w:tc>
      </w:tr>
      <w:tr w:rsidR="00A320D2" w:rsidRPr="005D39B5" w14:paraId="08A8A7C1" w14:textId="77777777" w:rsidTr="005D39B5">
        <w:trPr>
          <w:jc w:val="center"/>
        </w:trPr>
        <w:tc>
          <w:tcPr>
            <w:tcW w:w="1399" w:type="dxa"/>
          </w:tcPr>
          <w:p w14:paraId="63CCA148" w14:textId="77777777" w:rsidR="00A320D2" w:rsidRPr="005D39B5" w:rsidRDefault="00A320D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D39B5">
              <w:rPr>
                <w:rFonts w:ascii="Times New Roman" w:hAnsi="Times New Roman" w:cs="Times New Roman"/>
                <w:sz w:val="20"/>
                <w:szCs w:val="20"/>
              </w:rPr>
              <w:t>BT6102</w:t>
            </w:r>
          </w:p>
        </w:tc>
        <w:tc>
          <w:tcPr>
            <w:tcW w:w="5558" w:type="dxa"/>
          </w:tcPr>
          <w:p w14:paraId="3C542EEF" w14:textId="77777777" w:rsidR="00A320D2" w:rsidRPr="005D39B5" w:rsidRDefault="00A320D2" w:rsidP="002A42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5D39B5">
              <w:rPr>
                <w:rFonts w:ascii="Times New Roman" w:hAnsi="Times New Roman" w:cs="Times New Roman"/>
                <w:sz w:val="20"/>
                <w:szCs w:val="20"/>
              </w:rPr>
              <w:t xml:space="preserve">PC3: GVT: Gene manipulation and Vector technology: </w:t>
            </w:r>
          </w:p>
        </w:tc>
        <w:tc>
          <w:tcPr>
            <w:tcW w:w="3292" w:type="dxa"/>
          </w:tcPr>
          <w:p w14:paraId="04995042" w14:textId="77777777" w:rsidR="00A320D2" w:rsidRPr="005D39B5" w:rsidRDefault="002A421A" w:rsidP="00A320D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5D39B5">
              <w:rPr>
                <w:rFonts w:ascii="Times New Roman" w:hAnsi="Times New Roman" w:cs="Times New Roman"/>
                <w:sz w:val="20"/>
                <w:szCs w:val="20"/>
              </w:rPr>
              <w:t>Dr.</w:t>
            </w:r>
            <w:proofErr w:type="spellEnd"/>
            <w:r w:rsidRPr="005D39B5">
              <w:rPr>
                <w:rFonts w:ascii="Times New Roman" w:hAnsi="Times New Roman" w:cs="Times New Roman"/>
                <w:sz w:val="20"/>
                <w:szCs w:val="20"/>
              </w:rPr>
              <w:t xml:space="preserve"> B. </w:t>
            </w:r>
            <w:proofErr w:type="spellStart"/>
            <w:r w:rsidRPr="005D39B5">
              <w:rPr>
                <w:rFonts w:ascii="Times New Roman" w:hAnsi="Times New Roman" w:cs="Times New Roman"/>
                <w:sz w:val="20"/>
                <w:szCs w:val="20"/>
              </w:rPr>
              <w:t>Baliyarsingh</w:t>
            </w:r>
            <w:proofErr w:type="spellEnd"/>
          </w:p>
        </w:tc>
      </w:tr>
      <w:tr w:rsidR="00A320D2" w:rsidRPr="005D39B5" w14:paraId="30680DE1" w14:textId="77777777" w:rsidTr="005D39B5">
        <w:trPr>
          <w:trHeight w:val="401"/>
          <w:jc w:val="center"/>
        </w:trPr>
        <w:tc>
          <w:tcPr>
            <w:tcW w:w="1399" w:type="dxa"/>
          </w:tcPr>
          <w:p w14:paraId="49385E4C" w14:textId="77777777" w:rsidR="00A320D2" w:rsidRPr="005D39B5" w:rsidRDefault="00A320D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D39B5">
              <w:rPr>
                <w:rFonts w:ascii="Times New Roman" w:hAnsi="Times New Roman" w:cs="Times New Roman"/>
                <w:sz w:val="20"/>
                <w:szCs w:val="20"/>
              </w:rPr>
              <w:t>BT6104</w:t>
            </w:r>
          </w:p>
        </w:tc>
        <w:tc>
          <w:tcPr>
            <w:tcW w:w="5558" w:type="dxa"/>
          </w:tcPr>
          <w:p w14:paraId="12865285" w14:textId="77777777" w:rsidR="00A320D2" w:rsidRPr="005D39B5" w:rsidRDefault="00A320D2" w:rsidP="002A42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5D39B5">
              <w:rPr>
                <w:rFonts w:ascii="Times New Roman" w:hAnsi="Times New Roman" w:cs="Times New Roman"/>
                <w:sz w:val="20"/>
                <w:szCs w:val="20"/>
              </w:rPr>
              <w:t xml:space="preserve">PC4: </w:t>
            </w:r>
            <w:proofErr w:type="spellStart"/>
            <w:r w:rsidRPr="005D39B5">
              <w:rPr>
                <w:rFonts w:ascii="Times New Roman" w:hAnsi="Times New Roman" w:cs="Times New Roman"/>
                <w:sz w:val="20"/>
                <w:szCs w:val="20"/>
              </w:rPr>
              <w:t>TransBT</w:t>
            </w:r>
            <w:proofErr w:type="spellEnd"/>
            <w:r w:rsidRPr="005D39B5">
              <w:rPr>
                <w:rFonts w:ascii="Times New Roman" w:hAnsi="Times New Roman" w:cs="Times New Roman"/>
                <w:sz w:val="20"/>
                <w:szCs w:val="20"/>
              </w:rPr>
              <w:t>:</w:t>
            </w:r>
            <w:r w:rsidR="00544082" w:rsidRPr="005D39B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5D39B5">
              <w:rPr>
                <w:rFonts w:ascii="Times New Roman" w:hAnsi="Times New Roman" w:cs="Times New Roman"/>
                <w:sz w:val="20"/>
                <w:szCs w:val="20"/>
              </w:rPr>
              <w:t>Translational Biotechnology</w:t>
            </w:r>
          </w:p>
        </w:tc>
        <w:tc>
          <w:tcPr>
            <w:tcW w:w="3292" w:type="dxa"/>
          </w:tcPr>
          <w:p w14:paraId="461861AD" w14:textId="77777777" w:rsidR="00A320D2" w:rsidRPr="005D39B5" w:rsidRDefault="002A421A" w:rsidP="00C2071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5D39B5">
              <w:rPr>
                <w:rFonts w:ascii="Times New Roman" w:hAnsi="Times New Roman" w:cs="Times New Roman"/>
                <w:sz w:val="20"/>
                <w:szCs w:val="20"/>
              </w:rPr>
              <w:t>Dr.</w:t>
            </w:r>
            <w:proofErr w:type="spellEnd"/>
            <w:r w:rsidRPr="005D39B5">
              <w:rPr>
                <w:rFonts w:ascii="Times New Roman" w:hAnsi="Times New Roman" w:cs="Times New Roman"/>
                <w:sz w:val="20"/>
                <w:szCs w:val="20"/>
              </w:rPr>
              <w:t xml:space="preserve"> S. K. Das</w:t>
            </w:r>
          </w:p>
        </w:tc>
      </w:tr>
      <w:tr w:rsidR="00A320D2" w:rsidRPr="005D39B5" w14:paraId="522D8B91" w14:textId="77777777" w:rsidTr="005D39B5">
        <w:trPr>
          <w:jc w:val="center"/>
        </w:trPr>
        <w:tc>
          <w:tcPr>
            <w:tcW w:w="1399" w:type="dxa"/>
          </w:tcPr>
          <w:p w14:paraId="22E93706" w14:textId="77777777" w:rsidR="00A320D2" w:rsidRPr="005D39B5" w:rsidRDefault="00A320D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D39B5">
              <w:rPr>
                <w:rFonts w:ascii="Times New Roman" w:hAnsi="Times New Roman" w:cs="Times New Roman"/>
                <w:sz w:val="20"/>
                <w:szCs w:val="20"/>
              </w:rPr>
              <w:t>BT6202</w:t>
            </w:r>
          </w:p>
        </w:tc>
        <w:tc>
          <w:tcPr>
            <w:tcW w:w="5558" w:type="dxa"/>
          </w:tcPr>
          <w:p w14:paraId="67F0A330" w14:textId="77777777" w:rsidR="00A320D2" w:rsidRPr="005D39B5" w:rsidRDefault="00A320D2" w:rsidP="002A42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5D39B5">
              <w:rPr>
                <w:rFonts w:ascii="Times New Roman" w:hAnsi="Times New Roman" w:cs="Times New Roman"/>
                <w:sz w:val="20"/>
                <w:szCs w:val="20"/>
              </w:rPr>
              <w:t xml:space="preserve">PE2: AMI: Advance </w:t>
            </w:r>
            <w:r w:rsidR="002A421A" w:rsidRPr="005D39B5">
              <w:rPr>
                <w:rFonts w:ascii="Times New Roman" w:hAnsi="Times New Roman" w:cs="Times New Roman"/>
                <w:sz w:val="20"/>
                <w:szCs w:val="20"/>
              </w:rPr>
              <w:t>Microbiology and Immunology</w:t>
            </w:r>
            <w:r w:rsidRPr="005D39B5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5D39B5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5D39B5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5D39B5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5D39B5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5D39B5">
              <w:rPr>
                <w:rFonts w:ascii="Times New Roman" w:hAnsi="Times New Roman" w:cs="Times New Roman"/>
                <w:sz w:val="20"/>
                <w:szCs w:val="20"/>
              </w:rPr>
              <w:tab/>
            </w:r>
          </w:p>
        </w:tc>
        <w:tc>
          <w:tcPr>
            <w:tcW w:w="3292" w:type="dxa"/>
          </w:tcPr>
          <w:p w14:paraId="15B1699E" w14:textId="77777777" w:rsidR="00A320D2" w:rsidRPr="005D39B5" w:rsidRDefault="002A421A" w:rsidP="00C20716">
            <w:pPr>
              <w:rPr>
                <w:rFonts w:ascii="Times New Roman" w:eastAsia="Calibri" w:hAnsi="Times New Roman" w:cs="Times New Roman"/>
                <w:sz w:val="20"/>
                <w:szCs w:val="20"/>
              </w:rPr>
            </w:pPr>
            <w:proofErr w:type="spellStart"/>
            <w:r w:rsidRPr="005D39B5">
              <w:rPr>
                <w:rFonts w:ascii="Times New Roman" w:hAnsi="Times New Roman" w:cs="Times New Roman"/>
                <w:sz w:val="20"/>
                <w:szCs w:val="20"/>
              </w:rPr>
              <w:t>Dr.</w:t>
            </w:r>
            <w:proofErr w:type="spellEnd"/>
            <w:r w:rsidRPr="005D39B5">
              <w:rPr>
                <w:rFonts w:ascii="Times New Roman" w:hAnsi="Times New Roman" w:cs="Times New Roman"/>
                <w:sz w:val="20"/>
                <w:szCs w:val="20"/>
              </w:rPr>
              <w:t xml:space="preserve"> S. Dash</w:t>
            </w:r>
          </w:p>
        </w:tc>
      </w:tr>
      <w:tr w:rsidR="00A320D2" w:rsidRPr="005D39B5" w14:paraId="2C1BAA9E" w14:textId="77777777" w:rsidTr="005D39B5">
        <w:trPr>
          <w:jc w:val="center"/>
        </w:trPr>
        <w:tc>
          <w:tcPr>
            <w:tcW w:w="1399" w:type="dxa"/>
          </w:tcPr>
          <w:p w14:paraId="38502A38" w14:textId="77777777" w:rsidR="00A320D2" w:rsidRPr="005D39B5" w:rsidRDefault="00A320D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D39B5">
              <w:rPr>
                <w:rFonts w:ascii="Times New Roman" w:hAnsi="Times New Roman" w:cs="Times New Roman"/>
                <w:sz w:val="20"/>
                <w:szCs w:val="20"/>
              </w:rPr>
              <w:t>BT6208</w:t>
            </w:r>
          </w:p>
        </w:tc>
        <w:tc>
          <w:tcPr>
            <w:tcW w:w="5558" w:type="dxa"/>
          </w:tcPr>
          <w:p w14:paraId="76707970" w14:textId="77777777" w:rsidR="00A320D2" w:rsidRPr="005D39B5" w:rsidRDefault="00A320D2" w:rsidP="002A42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5D39B5">
              <w:rPr>
                <w:rFonts w:ascii="Times New Roman" w:hAnsi="Times New Roman" w:cs="Times New Roman"/>
                <w:sz w:val="20"/>
                <w:szCs w:val="20"/>
              </w:rPr>
              <w:t>PE3 :EB: Environmental Biotechnology:</w:t>
            </w:r>
            <w:r w:rsidRPr="005D39B5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5D39B5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5D39B5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5D39B5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5D39B5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5D39B5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5D39B5">
              <w:rPr>
                <w:rFonts w:ascii="Times New Roman" w:hAnsi="Times New Roman" w:cs="Times New Roman"/>
                <w:sz w:val="20"/>
                <w:szCs w:val="20"/>
              </w:rPr>
              <w:tab/>
            </w:r>
          </w:p>
        </w:tc>
        <w:tc>
          <w:tcPr>
            <w:tcW w:w="3292" w:type="dxa"/>
          </w:tcPr>
          <w:p w14:paraId="53EFA862" w14:textId="77777777" w:rsidR="00A320D2" w:rsidRPr="005D39B5" w:rsidRDefault="002A421A" w:rsidP="002A421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5D39B5">
              <w:rPr>
                <w:rFonts w:ascii="Times New Roman" w:hAnsi="Times New Roman" w:cs="Times New Roman"/>
                <w:sz w:val="20"/>
                <w:szCs w:val="20"/>
              </w:rPr>
              <w:t>Dr.</w:t>
            </w:r>
            <w:proofErr w:type="spellEnd"/>
            <w:r w:rsidRPr="005D39B5">
              <w:rPr>
                <w:rFonts w:ascii="Times New Roman" w:hAnsi="Times New Roman" w:cs="Times New Roman"/>
                <w:sz w:val="20"/>
                <w:szCs w:val="20"/>
              </w:rPr>
              <w:t xml:space="preserve"> S. K. Nayak</w:t>
            </w:r>
          </w:p>
        </w:tc>
      </w:tr>
      <w:tr w:rsidR="00A320D2" w:rsidRPr="005D39B5" w14:paraId="6C152EEF" w14:textId="77777777" w:rsidTr="00634AC0">
        <w:trPr>
          <w:trHeight w:val="311"/>
          <w:jc w:val="center"/>
        </w:trPr>
        <w:tc>
          <w:tcPr>
            <w:tcW w:w="1399" w:type="dxa"/>
          </w:tcPr>
          <w:p w14:paraId="3C6D4245" w14:textId="77777777" w:rsidR="00A320D2" w:rsidRPr="005D39B5" w:rsidRDefault="00A320D2" w:rsidP="00B55E4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D39B5">
              <w:rPr>
                <w:rFonts w:ascii="Times New Roman" w:hAnsi="Times New Roman" w:cs="Times New Roman"/>
                <w:sz w:val="20"/>
                <w:szCs w:val="20"/>
              </w:rPr>
              <w:t>IP6002</w:t>
            </w:r>
          </w:p>
        </w:tc>
        <w:tc>
          <w:tcPr>
            <w:tcW w:w="5558" w:type="dxa"/>
          </w:tcPr>
          <w:p w14:paraId="469426DC" w14:textId="77777777" w:rsidR="00A320D2" w:rsidRPr="005D39B5" w:rsidRDefault="00A320D2" w:rsidP="002A42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5D39B5">
              <w:rPr>
                <w:rFonts w:ascii="Times New Roman" w:hAnsi="Times New Roman" w:cs="Times New Roman"/>
                <w:sz w:val="20"/>
                <w:szCs w:val="20"/>
              </w:rPr>
              <w:t>AC2: DM:</w:t>
            </w:r>
            <w:r w:rsidR="00544082" w:rsidRPr="005D39B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5D39B5">
              <w:rPr>
                <w:rFonts w:ascii="Times New Roman" w:hAnsi="Times New Roman" w:cs="Times New Roman"/>
                <w:sz w:val="20"/>
                <w:szCs w:val="20"/>
              </w:rPr>
              <w:t xml:space="preserve">Disaster Management  </w:t>
            </w:r>
          </w:p>
        </w:tc>
        <w:tc>
          <w:tcPr>
            <w:tcW w:w="3292" w:type="dxa"/>
          </w:tcPr>
          <w:p w14:paraId="3CA39EF0" w14:textId="0DC45C5B" w:rsidR="00A320D2" w:rsidRPr="005D39B5" w:rsidRDefault="002A421A" w:rsidP="00C20716">
            <w:pPr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5D39B5">
              <w:rPr>
                <w:rFonts w:ascii="Times New Roman" w:hAnsi="Times New Roman" w:cs="Times New Roman"/>
                <w:sz w:val="20"/>
                <w:szCs w:val="20"/>
              </w:rPr>
              <w:t>Faculty,</w:t>
            </w:r>
            <w:r w:rsidR="005D39B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5D39B5">
              <w:rPr>
                <w:rFonts w:ascii="Times New Roman" w:hAnsi="Times New Roman" w:cs="Times New Roman"/>
                <w:sz w:val="20"/>
                <w:szCs w:val="20"/>
              </w:rPr>
              <w:t xml:space="preserve">Civil </w:t>
            </w:r>
            <w:proofErr w:type="spellStart"/>
            <w:r w:rsidRPr="005D39B5">
              <w:rPr>
                <w:rFonts w:ascii="Times New Roman" w:hAnsi="Times New Roman" w:cs="Times New Roman"/>
                <w:sz w:val="20"/>
                <w:szCs w:val="20"/>
              </w:rPr>
              <w:t>Engg</w:t>
            </w:r>
            <w:proofErr w:type="spellEnd"/>
            <w:r w:rsidRPr="005D39B5">
              <w:rPr>
                <w:rFonts w:ascii="Times New Roman" w:hAnsi="Times New Roman" w:cs="Times New Roman"/>
                <w:sz w:val="20"/>
                <w:szCs w:val="20"/>
              </w:rPr>
              <w:t>. Dept.</w:t>
            </w:r>
          </w:p>
        </w:tc>
      </w:tr>
      <w:tr w:rsidR="00A320D2" w:rsidRPr="005D39B5" w14:paraId="03DC0459" w14:textId="77777777" w:rsidTr="005D39B5">
        <w:trPr>
          <w:jc w:val="center"/>
        </w:trPr>
        <w:tc>
          <w:tcPr>
            <w:tcW w:w="1399" w:type="dxa"/>
          </w:tcPr>
          <w:p w14:paraId="03B66730" w14:textId="77777777" w:rsidR="00A320D2" w:rsidRPr="005D39B5" w:rsidRDefault="00A320D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D39B5">
              <w:rPr>
                <w:rFonts w:ascii="Times New Roman" w:hAnsi="Times New Roman" w:cs="Times New Roman"/>
                <w:sz w:val="20"/>
                <w:szCs w:val="20"/>
              </w:rPr>
              <w:t>BT</w:t>
            </w:r>
            <w:r w:rsidR="000C7696" w:rsidRPr="005D39B5">
              <w:rPr>
                <w:rFonts w:ascii="Times New Roman" w:hAnsi="Times New Roman" w:cs="Times New Roman"/>
                <w:sz w:val="20"/>
                <w:szCs w:val="20"/>
              </w:rPr>
              <w:t>66</w:t>
            </w:r>
            <w:r w:rsidRPr="005D39B5">
              <w:rPr>
                <w:rFonts w:ascii="Times New Roman" w:hAnsi="Times New Roman" w:cs="Times New Roman"/>
                <w:sz w:val="20"/>
                <w:szCs w:val="20"/>
              </w:rPr>
              <w:t>02</w:t>
            </w:r>
          </w:p>
        </w:tc>
        <w:tc>
          <w:tcPr>
            <w:tcW w:w="5558" w:type="dxa"/>
          </w:tcPr>
          <w:p w14:paraId="07A14055" w14:textId="77777777" w:rsidR="00A320D2" w:rsidRPr="005D39B5" w:rsidRDefault="00A320D2" w:rsidP="00252273">
            <w:pPr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5D39B5">
              <w:rPr>
                <w:rFonts w:ascii="Times New Roman" w:eastAsia="Calibri" w:hAnsi="Times New Roman" w:cs="Times New Roman"/>
                <w:sz w:val="20"/>
                <w:szCs w:val="20"/>
              </w:rPr>
              <w:t>PR1:Project (Specialization Related)</w:t>
            </w:r>
          </w:p>
        </w:tc>
        <w:tc>
          <w:tcPr>
            <w:tcW w:w="3292" w:type="dxa"/>
          </w:tcPr>
          <w:p w14:paraId="502DB094" w14:textId="311F030A" w:rsidR="00A320D2" w:rsidRPr="005D39B5" w:rsidRDefault="002A421A" w:rsidP="002A42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5D39B5">
              <w:rPr>
                <w:rFonts w:ascii="Times New Roman" w:hAnsi="Times New Roman" w:cs="Times New Roman"/>
                <w:sz w:val="20"/>
                <w:szCs w:val="20"/>
              </w:rPr>
              <w:t>Dr.</w:t>
            </w:r>
            <w:proofErr w:type="spellEnd"/>
            <w:r w:rsidRPr="005D39B5">
              <w:rPr>
                <w:rFonts w:ascii="Times New Roman" w:hAnsi="Times New Roman" w:cs="Times New Roman"/>
                <w:sz w:val="20"/>
                <w:szCs w:val="20"/>
              </w:rPr>
              <w:t xml:space="preserve"> B. </w:t>
            </w:r>
            <w:proofErr w:type="spellStart"/>
            <w:r w:rsidRPr="005D39B5">
              <w:rPr>
                <w:rFonts w:ascii="Times New Roman" w:hAnsi="Times New Roman" w:cs="Times New Roman"/>
                <w:sz w:val="20"/>
                <w:szCs w:val="20"/>
              </w:rPr>
              <w:t>Baliyarsingh</w:t>
            </w:r>
            <w:proofErr w:type="spellEnd"/>
            <w:r w:rsidR="005D39B5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5D39B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5D39B5">
              <w:rPr>
                <w:rFonts w:ascii="Times New Roman" w:hAnsi="Times New Roman" w:cs="Times New Roman"/>
                <w:sz w:val="20"/>
                <w:szCs w:val="20"/>
              </w:rPr>
              <w:t>Dr.</w:t>
            </w:r>
            <w:proofErr w:type="spellEnd"/>
            <w:r w:rsidRPr="005D39B5">
              <w:rPr>
                <w:rFonts w:ascii="Times New Roman" w:hAnsi="Times New Roman" w:cs="Times New Roman"/>
                <w:sz w:val="20"/>
                <w:szCs w:val="20"/>
              </w:rPr>
              <w:t xml:space="preserve"> S. K. Nayak</w:t>
            </w:r>
          </w:p>
        </w:tc>
      </w:tr>
      <w:tr w:rsidR="005D39B5" w:rsidRPr="005D39B5" w14:paraId="7737D5F8" w14:textId="77777777" w:rsidTr="005D39B5">
        <w:trPr>
          <w:jc w:val="center"/>
        </w:trPr>
        <w:tc>
          <w:tcPr>
            <w:tcW w:w="1399" w:type="dxa"/>
          </w:tcPr>
          <w:p w14:paraId="2A9F70FF" w14:textId="77777777" w:rsidR="005D39B5" w:rsidRPr="005D39B5" w:rsidRDefault="005D39B5" w:rsidP="005D39B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D39B5">
              <w:rPr>
                <w:rFonts w:ascii="Times New Roman" w:hAnsi="Times New Roman" w:cs="Times New Roman"/>
                <w:sz w:val="20"/>
                <w:szCs w:val="20"/>
              </w:rPr>
              <w:t>BT6502</w:t>
            </w:r>
          </w:p>
        </w:tc>
        <w:tc>
          <w:tcPr>
            <w:tcW w:w="5558" w:type="dxa"/>
          </w:tcPr>
          <w:p w14:paraId="41BEB5FC" w14:textId="05B32E77" w:rsidR="005D39B5" w:rsidRPr="005D39B5" w:rsidRDefault="005D39B5" w:rsidP="005D39B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D39B5">
              <w:rPr>
                <w:rFonts w:ascii="Times New Roman" w:hAnsi="Times New Roman" w:cs="Times New Roman"/>
                <w:sz w:val="20"/>
                <w:szCs w:val="20"/>
              </w:rPr>
              <w:t>LC3: Genetic Engineering Lab</w:t>
            </w:r>
          </w:p>
        </w:tc>
        <w:tc>
          <w:tcPr>
            <w:tcW w:w="3292" w:type="dxa"/>
          </w:tcPr>
          <w:p w14:paraId="4C586C19" w14:textId="599B77E1" w:rsidR="005D39B5" w:rsidRPr="005D39B5" w:rsidRDefault="005D39B5" w:rsidP="005D39B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5D39B5">
              <w:rPr>
                <w:rFonts w:ascii="Times New Roman" w:hAnsi="Times New Roman" w:cs="Times New Roman"/>
                <w:sz w:val="20"/>
                <w:szCs w:val="20"/>
              </w:rPr>
              <w:t>Dr.</w:t>
            </w:r>
            <w:proofErr w:type="spellEnd"/>
            <w:r w:rsidRPr="005D39B5">
              <w:rPr>
                <w:rFonts w:ascii="Times New Roman" w:hAnsi="Times New Roman" w:cs="Times New Roman"/>
                <w:sz w:val="20"/>
                <w:szCs w:val="20"/>
              </w:rPr>
              <w:t xml:space="preserve"> S. Dash, </w:t>
            </w:r>
            <w:proofErr w:type="spellStart"/>
            <w:r w:rsidRPr="005D39B5">
              <w:rPr>
                <w:rFonts w:ascii="Times New Roman" w:hAnsi="Times New Roman" w:cs="Times New Roman"/>
                <w:sz w:val="20"/>
                <w:szCs w:val="20"/>
              </w:rPr>
              <w:t>Dr.</w:t>
            </w:r>
            <w:proofErr w:type="spellEnd"/>
            <w:r w:rsidRPr="005D39B5">
              <w:rPr>
                <w:rFonts w:ascii="Times New Roman" w:hAnsi="Times New Roman" w:cs="Times New Roman"/>
                <w:sz w:val="20"/>
                <w:szCs w:val="20"/>
              </w:rPr>
              <w:t xml:space="preserve"> S. K. Das</w:t>
            </w:r>
          </w:p>
        </w:tc>
      </w:tr>
      <w:tr w:rsidR="005D39B5" w:rsidRPr="005D39B5" w14:paraId="7BDFDE88" w14:textId="77777777" w:rsidTr="005D39B5">
        <w:trPr>
          <w:jc w:val="center"/>
        </w:trPr>
        <w:tc>
          <w:tcPr>
            <w:tcW w:w="1399" w:type="dxa"/>
          </w:tcPr>
          <w:p w14:paraId="34187199" w14:textId="6BE80DE1" w:rsidR="005D39B5" w:rsidRPr="005D39B5" w:rsidRDefault="005D39B5" w:rsidP="005D39B5">
            <w:pPr>
              <w:rPr>
                <w:rFonts w:ascii="Times New Roman" w:hAnsi="Times New Roman" w:cs="Times New Roman"/>
                <w:bCs/>
                <w:sz w:val="20"/>
                <w:szCs w:val="20"/>
                <w:lang w:bidi="hi-IN"/>
              </w:rPr>
            </w:pPr>
            <w:r w:rsidRPr="005D39B5">
              <w:rPr>
                <w:rFonts w:ascii="Times New Roman" w:hAnsi="Times New Roman" w:cs="Times New Roman"/>
                <w:sz w:val="20"/>
                <w:szCs w:val="20"/>
              </w:rPr>
              <w:t xml:space="preserve">     </w:t>
            </w:r>
            <w:r w:rsidR="00086701" w:rsidRPr="00086701">
              <w:rPr>
                <w:rFonts w:ascii="Times New Roman" w:hAnsi="Times New Roman" w:cs="Times New Roman"/>
                <w:sz w:val="20"/>
                <w:szCs w:val="20"/>
              </w:rPr>
              <w:t>BH6302</w:t>
            </w:r>
          </w:p>
        </w:tc>
        <w:tc>
          <w:tcPr>
            <w:tcW w:w="5558" w:type="dxa"/>
          </w:tcPr>
          <w:p w14:paraId="28CAC0A4" w14:textId="090E9E4E" w:rsidR="005D39B5" w:rsidRPr="005D39B5" w:rsidRDefault="005D39B5" w:rsidP="005D39B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D39B5">
              <w:rPr>
                <w:rFonts w:ascii="Times New Roman" w:hAnsi="Times New Roman" w:cs="Times New Roman"/>
                <w:sz w:val="20"/>
                <w:szCs w:val="20"/>
              </w:rPr>
              <w:t>OE1:</w:t>
            </w:r>
            <w:r w:rsidR="0008670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5D39B5">
              <w:rPr>
                <w:rFonts w:ascii="Times New Roman" w:hAnsi="Times New Roman" w:cs="Times New Roman"/>
                <w:sz w:val="20"/>
                <w:szCs w:val="20"/>
              </w:rPr>
              <w:t>STOC:</w:t>
            </w:r>
            <w:r w:rsidR="0008670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5D39B5">
              <w:rPr>
                <w:rFonts w:ascii="Times New Roman" w:hAnsi="Times New Roman" w:cs="Times New Roman"/>
                <w:sz w:val="20"/>
                <w:szCs w:val="20"/>
              </w:rPr>
              <w:t xml:space="preserve">Spectroscopic techniques for organic compounds </w:t>
            </w:r>
          </w:p>
        </w:tc>
        <w:tc>
          <w:tcPr>
            <w:tcW w:w="3292" w:type="dxa"/>
          </w:tcPr>
          <w:p w14:paraId="054D270D" w14:textId="63C81DCC" w:rsidR="005D39B5" w:rsidRPr="005D39B5" w:rsidRDefault="005D39B5" w:rsidP="005D39B5">
            <w:pPr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5D39B5">
              <w:rPr>
                <w:rFonts w:ascii="Times New Roman" w:hAnsi="Times New Roman" w:cs="Times New Roman"/>
                <w:sz w:val="20"/>
                <w:szCs w:val="20"/>
              </w:rPr>
              <w:t>Faculty, Chem. Dept.</w:t>
            </w:r>
          </w:p>
        </w:tc>
      </w:tr>
    </w:tbl>
    <w:p w14:paraId="56690C2E" w14:textId="77777777" w:rsidR="009403D3" w:rsidRDefault="009403D3" w:rsidP="009403D3">
      <w:pPr>
        <w:ind w:right="-270" w:firstLine="720"/>
        <w:jc w:val="both"/>
        <w:rPr>
          <w:rFonts w:ascii="Times New Roman" w:hAnsi="Times New Roman" w:cs="Times New Roman"/>
          <w:b/>
          <w:color w:val="FF0000"/>
          <w:szCs w:val="24"/>
        </w:rPr>
      </w:pPr>
      <w:r w:rsidRPr="00F40685">
        <w:rPr>
          <w:rFonts w:ascii="Times New Roman" w:hAnsi="Times New Roman" w:cs="Times New Roman"/>
          <w:b/>
          <w:color w:val="FF0000"/>
          <w:szCs w:val="24"/>
        </w:rPr>
        <w:t>ROOM NO</w:t>
      </w:r>
      <w:r w:rsidRPr="00CD3A32">
        <w:rPr>
          <w:rFonts w:ascii="Times New Roman" w:hAnsi="Times New Roman" w:cs="Times New Roman"/>
          <w:b/>
          <w:color w:val="FF0000"/>
          <w:szCs w:val="24"/>
        </w:rPr>
        <w:t xml:space="preserve">. </w:t>
      </w:r>
    </w:p>
    <w:p w14:paraId="17051575" w14:textId="77777777" w:rsidR="009403D3" w:rsidRDefault="009403D3" w:rsidP="009403D3">
      <w:pPr>
        <w:jc w:val="right"/>
        <w:rPr>
          <w:rFonts w:ascii="Times New Roman" w:hAnsi="Times New Roman" w:cs="Times New Roman"/>
          <w:sz w:val="24"/>
          <w:szCs w:val="24"/>
        </w:rPr>
      </w:pP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074D2C">
        <w:rPr>
          <w:noProof/>
        </w:rPr>
        <w:drawing>
          <wp:inline distT="0" distB="0" distL="0" distR="0" wp14:anchorId="72EF5E03" wp14:editId="63F69A90">
            <wp:extent cx="1571513" cy="533400"/>
            <wp:effectExtent l="19050" t="0" r="0" b="0"/>
            <wp:docPr id="7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709" cy="53346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</w:p>
    <w:p w14:paraId="3914EDB0" w14:textId="77777777" w:rsidR="009403D3" w:rsidRDefault="009403D3" w:rsidP="009403D3">
      <w:pPr>
        <w:ind w:left="7920"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35981">
        <w:rPr>
          <w:rFonts w:ascii="Times New Roman" w:hAnsi="Times New Roman" w:cs="Times New Roman"/>
          <w:b/>
          <w:sz w:val="24"/>
          <w:szCs w:val="24"/>
        </w:rPr>
        <w:t>PIC, TIME TABLE</w:t>
      </w:r>
    </w:p>
    <w:sectPr w:rsidR="009403D3" w:rsidSect="00BC78CE">
      <w:headerReference w:type="default" r:id="rId9"/>
      <w:pgSz w:w="15840" w:h="12240" w:orient="landscape"/>
      <w:pgMar w:top="2178" w:right="1134" w:bottom="851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FFF12A1" w14:textId="77777777" w:rsidR="00F07717" w:rsidRDefault="00F07717" w:rsidP="00C37B48">
      <w:pPr>
        <w:spacing w:after="0" w:line="240" w:lineRule="auto"/>
      </w:pPr>
      <w:r>
        <w:separator/>
      </w:r>
    </w:p>
  </w:endnote>
  <w:endnote w:type="continuationSeparator" w:id="0">
    <w:p w14:paraId="3C681EEC" w14:textId="77777777" w:rsidR="00F07717" w:rsidRDefault="00F07717" w:rsidP="00C37B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15E9658" w14:textId="77777777" w:rsidR="00F07717" w:rsidRDefault="00F07717" w:rsidP="00C37B48">
      <w:pPr>
        <w:spacing w:after="0" w:line="240" w:lineRule="auto"/>
      </w:pPr>
      <w:r>
        <w:separator/>
      </w:r>
    </w:p>
  </w:footnote>
  <w:footnote w:type="continuationSeparator" w:id="0">
    <w:p w14:paraId="1D6CE1C3" w14:textId="77777777" w:rsidR="00F07717" w:rsidRDefault="00F07717" w:rsidP="00C37B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E97C20" w14:textId="44747606" w:rsidR="00E36FBB" w:rsidRDefault="00BC78CE" w:rsidP="00BC78CE">
    <w:pPr>
      <w:pStyle w:val="Header"/>
      <w:jc w:val="center"/>
    </w:pPr>
    <w:r>
      <w:rPr>
        <w:b/>
        <w:noProof/>
        <w:color w:val="000000"/>
        <w:sz w:val="28"/>
        <w:szCs w:val="28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42E099AC" wp14:editId="22378784">
              <wp:simplePos x="0" y="0"/>
              <wp:positionH relativeFrom="column">
                <wp:posOffset>1209675</wp:posOffset>
              </wp:positionH>
              <wp:positionV relativeFrom="paragraph">
                <wp:posOffset>0</wp:posOffset>
              </wp:positionV>
              <wp:extent cx="6219825" cy="904875"/>
              <wp:effectExtent l="0" t="0" r="0" b="635"/>
              <wp:wrapNone/>
              <wp:docPr id="23" name="Group 2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219825" cy="904875"/>
                        <a:chOff x="0" y="-857"/>
                        <a:chExt cx="62198" cy="9048"/>
                      </a:xfrm>
                    </wpg:grpSpPr>
                    <wps:wsp>
                      <wps:cNvPr id="24" name="Text Box 10"/>
                      <wps:cNvSpPr txBox="1">
                        <a:spLocks noChangeArrowheads="1"/>
                      </wps:cNvSpPr>
                      <wps:spPr bwMode="auto">
                        <a:xfrm>
                          <a:off x="8763" y="0"/>
                          <a:ext cx="53435" cy="723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8E379FB" w14:textId="77777777" w:rsidR="00BC78CE" w:rsidRPr="00252713" w:rsidRDefault="00BC78CE" w:rsidP="00BC78CE">
                            <w:pPr>
                              <w:tabs>
                                <w:tab w:val="center" w:pos="1985"/>
                                <w:tab w:val="right" w:pos="13041"/>
                              </w:tabs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b/>
                                <w:color w:val="000000"/>
                                <w:sz w:val="28"/>
                              </w:rPr>
                            </w:pPr>
                            <w:r w:rsidRPr="00252713">
                              <w:rPr>
                                <w:rFonts w:ascii="Times New Roman" w:hAnsi="Times New Roman"/>
                                <w:b/>
                                <w:color w:val="000000"/>
                                <w:sz w:val="28"/>
                              </w:rPr>
                              <w:t>ODISHA UNIVERSITY OF TECHNOLOGY AND RESEARCH</w:t>
                            </w:r>
                          </w:p>
                          <w:p w14:paraId="59CB7D1B" w14:textId="77777777" w:rsidR="00BC78CE" w:rsidRDefault="00BC78CE" w:rsidP="00BC78CE">
                            <w:pPr>
                              <w:tabs>
                                <w:tab w:val="center" w:pos="0"/>
                                <w:tab w:val="right" w:pos="12900"/>
                              </w:tabs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b/>
                                <w:color w:val="000000"/>
                                <w:sz w:val="24"/>
                              </w:rPr>
                            </w:pPr>
                            <w:r w:rsidRPr="00252713">
                              <w:rPr>
                                <w:rFonts w:ascii="Times New Roman" w:hAnsi="Times New Roman"/>
                                <w:b/>
                                <w:color w:val="000000"/>
                                <w:sz w:val="24"/>
                              </w:rPr>
                              <w:t xml:space="preserve">Techno Campus, </w:t>
                            </w:r>
                            <w:proofErr w:type="spellStart"/>
                            <w:r w:rsidRPr="00252713">
                              <w:rPr>
                                <w:rFonts w:ascii="Times New Roman" w:hAnsi="Times New Roman"/>
                                <w:b/>
                                <w:color w:val="000000"/>
                                <w:sz w:val="24"/>
                              </w:rPr>
                              <w:t>Ghatikia</w:t>
                            </w:r>
                            <w:proofErr w:type="spellEnd"/>
                            <w:r w:rsidRPr="00252713">
                              <w:rPr>
                                <w:rFonts w:ascii="Times New Roman" w:hAnsi="Times New Roman"/>
                                <w:b/>
                                <w:color w:val="000000"/>
                                <w:sz w:val="24"/>
                              </w:rPr>
                              <w:t xml:space="preserve">, P.O. </w:t>
                            </w:r>
                            <w:proofErr w:type="spellStart"/>
                            <w:r w:rsidRPr="00252713">
                              <w:rPr>
                                <w:rFonts w:ascii="Times New Roman" w:hAnsi="Times New Roman"/>
                                <w:b/>
                                <w:color w:val="000000"/>
                                <w:sz w:val="24"/>
                              </w:rPr>
                              <w:t>Mahalaxmivihar</w:t>
                            </w:r>
                            <w:proofErr w:type="spellEnd"/>
                            <w:r w:rsidRPr="00252713">
                              <w:rPr>
                                <w:rFonts w:ascii="Times New Roman" w:hAnsi="Times New Roman"/>
                                <w:b/>
                                <w:color w:val="000000"/>
                                <w:sz w:val="24"/>
                              </w:rPr>
                              <w:t xml:space="preserve">, </w:t>
                            </w:r>
                          </w:p>
                          <w:p w14:paraId="6E8B565D" w14:textId="77777777" w:rsidR="00BC78CE" w:rsidRPr="00B95EC1" w:rsidRDefault="00BC78CE" w:rsidP="00BC78CE">
                            <w:pPr>
                              <w:tabs>
                                <w:tab w:val="center" w:pos="0"/>
                                <w:tab w:val="right" w:pos="12900"/>
                              </w:tabs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sz w:val="28"/>
                              </w:rPr>
                            </w:pPr>
                            <w:r w:rsidRPr="00252713">
                              <w:rPr>
                                <w:rFonts w:ascii="Times New Roman" w:hAnsi="Times New Roman"/>
                                <w:b/>
                                <w:color w:val="000000"/>
                                <w:sz w:val="24"/>
                              </w:rPr>
                              <w:t xml:space="preserve">Bhubaneswar -751029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25" name="Picture 11" descr="F9919C0B-0719-49D3-A389-A67499BC56BB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-857"/>
                          <a:ext cx="9048" cy="9048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2E099AC" id="Group 23" o:spid="_x0000_s1026" style="position:absolute;left:0;text-align:left;margin-left:95.25pt;margin-top:0;width:489.75pt;height:71.25pt;z-index:251659264;mso-height-relative:margin" coordorigin=",-857" coordsize="62198,904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7" type="#_x0000_t202" style="position:absolute;left:8763;width:53435;height:72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" stroked="f" strokeweight=".5pt">
                <v:textbox>
                  <w:txbxContent>
                    <w:p w14:paraId="48E379FB" w14:textId="77777777" w:rsidR="00BC78CE" w:rsidRPr="00252713" w:rsidRDefault="00BC78CE" w:rsidP="00BC78CE">
                      <w:pPr>
                        <w:tabs>
                          <w:tab w:val="center" w:pos="1985"/>
                          <w:tab w:val="right" w:pos="13041"/>
                        </w:tabs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b/>
                          <w:color w:val="000000"/>
                          <w:sz w:val="28"/>
                        </w:rPr>
                      </w:pPr>
                      <w:r w:rsidRPr="00252713">
                        <w:rPr>
                          <w:rFonts w:ascii="Times New Roman" w:hAnsi="Times New Roman"/>
                          <w:b/>
                          <w:color w:val="000000"/>
                          <w:sz w:val="28"/>
                        </w:rPr>
                        <w:t>ODISHA UNIVERSITY OF TECHNOLOGY AND RESEARCH</w:t>
                      </w:r>
                    </w:p>
                    <w:p w14:paraId="59CB7D1B" w14:textId="77777777" w:rsidR="00BC78CE" w:rsidRDefault="00BC78CE" w:rsidP="00BC78CE">
                      <w:pPr>
                        <w:tabs>
                          <w:tab w:val="center" w:pos="0"/>
                          <w:tab w:val="right" w:pos="12900"/>
                        </w:tabs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b/>
                          <w:color w:val="000000"/>
                          <w:sz w:val="24"/>
                        </w:rPr>
                      </w:pPr>
                      <w:r w:rsidRPr="00252713">
                        <w:rPr>
                          <w:rFonts w:ascii="Times New Roman" w:hAnsi="Times New Roman"/>
                          <w:b/>
                          <w:color w:val="000000"/>
                          <w:sz w:val="24"/>
                        </w:rPr>
                        <w:t xml:space="preserve">Techno Campus, </w:t>
                      </w:r>
                      <w:proofErr w:type="spellStart"/>
                      <w:r w:rsidRPr="00252713">
                        <w:rPr>
                          <w:rFonts w:ascii="Times New Roman" w:hAnsi="Times New Roman"/>
                          <w:b/>
                          <w:color w:val="000000"/>
                          <w:sz w:val="24"/>
                        </w:rPr>
                        <w:t>Ghatikia</w:t>
                      </w:r>
                      <w:proofErr w:type="spellEnd"/>
                      <w:r w:rsidRPr="00252713">
                        <w:rPr>
                          <w:rFonts w:ascii="Times New Roman" w:hAnsi="Times New Roman"/>
                          <w:b/>
                          <w:color w:val="000000"/>
                          <w:sz w:val="24"/>
                        </w:rPr>
                        <w:t xml:space="preserve">, P.O. </w:t>
                      </w:r>
                      <w:proofErr w:type="spellStart"/>
                      <w:r w:rsidRPr="00252713">
                        <w:rPr>
                          <w:rFonts w:ascii="Times New Roman" w:hAnsi="Times New Roman"/>
                          <w:b/>
                          <w:color w:val="000000"/>
                          <w:sz w:val="24"/>
                        </w:rPr>
                        <w:t>Mahalaxmivihar</w:t>
                      </w:r>
                      <w:proofErr w:type="spellEnd"/>
                      <w:r w:rsidRPr="00252713">
                        <w:rPr>
                          <w:rFonts w:ascii="Times New Roman" w:hAnsi="Times New Roman"/>
                          <w:b/>
                          <w:color w:val="000000"/>
                          <w:sz w:val="24"/>
                        </w:rPr>
                        <w:t xml:space="preserve">, </w:t>
                      </w:r>
                    </w:p>
                    <w:p w14:paraId="6E8B565D" w14:textId="77777777" w:rsidR="00BC78CE" w:rsidRPr="00B95EC1" w:rsidRDefault="00BC78CE" w:rsidP="00BC78CE">
                      <w:pPr>
                        <w:tabs>
                          <w:tab w:val="center" w:pos="0"/>
                          <w:tab w:val="right" w:pos="12900"/>
                        </w:tabs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sz w:val="28"/>
                        </w:rPr>
                      </w:pPr>
                      <w:r w:rsidRPr="00252713">
                        <w:rPr>
                          <w:rFonts w:ascii="Times New Roman" w:hAnsi="Times New Roman"/>
                          <w:b/>
                          <w:color w:val="000000"/>
                          <w:sz w:val="24"/>
                        </w:rPr>
                        <w:t xml:space="preserve">Bhubaneswar -751029 </w:t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1" o:spid="_x0000_s1028" type="#_x0000_t75" alt="F9919C0B-0719-49D3-A389-A67499BC56BB" style="position:absolute;top:-857;width:9048;height:90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">
                <v:imagedata r:id="rId2" o:title="F9919C0B-0719-49D3-A389-A67499BC56BB"/>
                <v:path arrowok="t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5CD33CF"/>
    <w:multiLevelType w:val="hybridMultilevel"/>
    <w:tmpl w:val="6A4431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0MDKztDQyMrQwN7dQ0lEKTi0uzszPAykwqQUAZYyCaCwAAAA="/>
  </w:docVars>
  <w:rsids>
    <w:rsidRoot w:val="00FA4E39"/>
    <w:rsid w:val="000008D5"/>
    <w:rsid w:val="000014E0"/>
    <w:rsid w:val="00001AFC"/>
    <w:rsid w:val="00003101"/>
    <w:rsid w:val="000052C5"/>
    <w:rsid w:val="000053A3"/>
    <w:rsid w:val="00006832"/>
    <w:rsid w:val="00006D64"/>
    <w:rsid w:val="00007A27"/>
    <w:rsid w:val="00010C83"/>
    <w:rsid w:val="00010E9B"/>
    <w:rsid w:val="0001216C"/>
    <w:rsid w:val="0001225F"/>
    <w:rsid w:val="00013358"/>
    <w:rsid w:val="00013B56"/>
    <w:rsid w:val="00015844"/>
    <w:rsid w:val="00015BA3"/>
    <w:rsid w:val="00016CBA"/>
    <w:rsid w:val="0001710C"/>
    <w:rsid w:val="00020449"/>
    <w:rsid w:val="0002263C"/>
    <w:rsid w:val="00023E20"/>
    <w:rsid w:val="000276B8"/>
    <w:rsid w:val="000276FE"/>
    <w:rsid w:val="000301E3"/>
    <w:rsid w:val="000318DE"/>
    <w:rsid w:val="00031903"/>
    <w:rsid w:val="00031BB7"/>
    <w:rsid w:val="00033853"/>
    <w:rsid w:val="00034300"/>
    <w:rsid w:val="000366D1"/>
    <w:rsid w:val="00036B88"/>
    <w:rsid w:val="00040E5C"/>
    <w:rsid w:val="00043448"/>
    <w:rsid w:val="00043627"/>
    <w:rsid w:val="00044EF3"/>
    <w:rsid w:val="00045460"/>
    <w:rsid w:val="000454E2"/>
    <w:rsid w:val="00045CFB"/>
    <w:rsid w:val="00045D4F"/>
    <w:rsid w:val="00047012"/>
    <w:rsid w:val="00047AEC"/>
    <w:rsid w:val="00047DAC"/>
    <w:rsid w:val="000504C4"/>
    <w:rsid w:val="00051771"/>
    <w:rsid w:val="000537D4"/>
    <w:rsid w:val="00053DE1"/>
    <w:rsid w:val="00054697"/>
    <w:rsid w:val="0005476A"/>
    <w:rsid w:val="0005609F"/>
    <w:rsid w:val="00056311"/>
    <w:rsid w:val="00057A2C"/>
    <w:rsid w:val="00057E4B"/>
    <w:rsid w:val="000602D5"/>
    <w:rsid w:val="0006067E"/>
    <w:rsid w:val="00060F2C"/>
    <w:rsid w:val="0006254F"/>
    <w:rsid w:val="00063335"/>
    <w:rsid w:val="0006588B"/>
    <w:rsid w:val="0006642B"/>
    <w:rsid w:val="000668FC"/>
    <w:rsid w:val="000704A9"/>
    <w:rsid w:val="00070F5F"/>
    <w:rsid w:val="000710B7"/>
    <w:rsid w:val="00071842"/>
    <w:rsid w:val="00072A03"/>
    <w:rsid w:val="00073DFB"/>
    <w:rsid w:val="00076899"/>
    <w:rsid w:val="00076F1E"/>
    <w:rsid w:val="000804F5"/>
    <w:rsid w:val="00080CBC"/>
    <w:rsid w:val="00083A67"/>
    <w:rsid w:val="00084B6D"/>
    <w:rsid w:val="00084E2A"/>
    <w:rsid w:val="0008541C"/>
    <w:rsid w:val="0008588C"/>
    <w:rsid w:val="00085E29"/>
    <w:rsid w:val="00086701"/>
    <w:rsid w:val="0008677B"/>
    <w:rsid w:val="0008707B"/>
    <w:rsid w:val="0009243A"/>
    <w:rsid w:val="00093677"/>
    <w:rsid w:val="00093E24"/>
    <w:rsid w:val="00095BA2"/>
    <w:rsid w:val="000963C0"/>
    <w:rsid w:val="00096F27"/>
    <w:rsid w:val="000A029F"/>
    <w:rsid w:val="000A04BB"/>
    <w:rsid w:val="000A1457"/>
    <w:rsid w:val="000A1905"/>
    <w:rsid w:val="000A2F5A"/>
    <w:rsid w:val="000A3391"/>
    <w:rsid w:val="000A3F6B"/>
    <w:rsid w:val="000A7E6A"/>
    <w:rsid w:val="000B15C6"/>
    <w:rsid w:val="000B40CA"/>
    <w:rsid w:val="000B40E9"/>
    <w:rsid w:val="000B519E"/>
    <w:rsid w:val="000B7337"/>
    <w:rsid w:val="000B76B9"/>
    <w:rsid w:val="000C2055"/>
    <w:rsid w:val="000C3F76"/>
    <w:rsid w:val="000C45DF"/>
    <w:rsid w:val="000C4725"/>
    <w:rsid w:val="000C587B"/>
    <w:rsid w:val="000C6983"/>
    <w:rsid w:val="000C6DEA"/>
    <w:rsid w:val="000C6FF4"/>
    <w:rsid w:val="000C7696"/>
    <w:rsid w:val="000D0B43"/>
    <w:rsid w:val="000D0D3A"/>
    <w:rsid w:val="000D11A9"/>
    <w:rsid w:val="000D2693"/>
    <w:rsid w:val="000D29ED"/>
    <w:rsid w:val="000D560C"/>
    <w:rsid w:val="000D604D"/>
    <w:rsid w:val="000D62C7"/>
    <w:rsid w:val="000E0783"/>
    <w:rsid w:val="000E186D"/>
    <w:rsid w:val="000E1C45"/>
    <w:rsid w:val="000E1DD0"/>
    <w:rsid w:val="000E2F1D"/>
    <w:rsid w:val="000E33A4"/>
    <w:rsid w:val="000E3BAC"/>
    <w:rsid w:val="000E5594"/>
    <w:rsid w:val="000E64A8"/>
    <w:rsid w:val="000F1F65"/>
    <w:rsid w:val="000F2888"/>
    <w:rsid w:val="000F53C3"/>
    <w:rsid w:val="000F57EA"/>
    <w:rsid w:val="000F5D35"/>
    <w:rsid w:val="000F6F99"/>
    <w:rsid w:val="000F78C0"/>
    <w:rsid w:val="001018B3"/>
    <w:rsid w:val="00101CE7"/>
    <w:rsid w:val="001029EA"/>
    <w:rsid w:val="00102E9B"/>
    <w:rsid w:val="001065CF"/>
    <w:rsid w:val="001066A5"/>
    <w:rsid w:val="00106A9E"/>
    <w:rsid w:val="001077D9"/>
    <w:rsid w:val="001100A7"/>
    <w:rsid w:val="00110277"/>
    <w:rsid w:val="00110A2C"/>
    <w:rsid w:val="00111BE8"/>
    <w:rsid w:val="0011285D"/>
    <w:rsid w:val="00112BC0"/>
    <w:rsid w:val="001141C0"/>
    <w:rsid w:val="00114BB0"/>
    <w:rsid w:val="001166A5"/>
    <w:rsid w:val="00120CB3"/>
    <w:rsid w:val="00122179"/>
    <w:rsid w:val="00125635"/>
    <w:rsid w:val="0012630F"/>
    <w:rsid w:val="00127237"/>
    <w:rsid w:val="001304F3"/>
    <w:rsid w:val="00130B43"/>
    <w:rsid w:val="00131518"/>
    <w:rsid w:val="00132A24"/>
    <w:rsid w:val="00137A6E"/>
    <w:rsid w:val="00141688"/>
    <w:rsid w:val="00141ADA"/>
    <w:rsid w:val="00142F69"/>
    <w:rsid w:val="00144992"/>
    <w:rsid w:val="001451C3"/>
    <w:rsid w:val="00145F96"/>
    <w:rsid w:val="0014650E"/>
    <w:rsid w:val="0015260C"/>
    <w:rsid w:val="0015278A"/>
    <w:rsid w:val="00154947"/>
    <w:rsid w:val="00155914"/>
    <w:rsid w:val="001564A0"/>
    <w:rsid w:val="00157175"/>
    <w:rsid w:val="001573DD"/>
    <w:rsid w:val="001620D8"/>
    <w:rsid w:val="001623A5"/>
    <w:rsid w:val="00162D48"/>
    <w:rsid w:val="001637AE"/>
    <w:rsid w:val="00163CE9"/>
    <w:rsid w:val="00165FD3"/>
    <w:rsid w:val="0016638B"/>
    <w:rsid w:val="00166AA7"/>
    <w:rsid w:val="00166CA9"/>
    <w:rsid w:val="0016722C"/>
    <w:rsid w:val="00172106"/>
    <w:rsid w:val="00172283"/>
    <w:rsid w:val="00172414"/>
    <w:rsid w:val="001741C2"/>
    <w:rsid w:val="00174737"/>
    <w:rsid w:val="001754FB"/>
    <w:rsid w:val="001769A4"/>
    <w:rsid w:val="00177122"/>
    <w:rsid w:val="00180CA6"/>
    <w:rsid w:val="00184CF1"/>
    <w:rsid w:val="00185B0C"/>
    <w:rsid w:val="00186044"/>
    <w:rsid w:val="0018719F"/>
    <w:rsid w:val="001905AA"/>
    <w:rsid w:val="001936C9"/>
    <w:rsid w:val="001936F6"/>
    <w:rsid w:val="001956D2"/>
    <w:rsid w:val="00195CB0"/>
    <w:rsid w:val="001A1BC2"/>
    <w:rsid w:val="001A4059"/>
    <w:rsid w:val="001A7012"/>
    <w:rsid w:val="001B052E"/>
    <w:rsid w:val="001B110D"/>
    <w:rsid w:val="001B132C"/>
    <w:rsid w:val="001B1759"/>
    <w:rsid w:val="001B1AB4"/>
    <w:rsid w:val="001B217D"/>
    <w:rsid w:val="001B29EF"/>
    <w:rsid w:val="001B2C6D"/>
    <w:rsid w:val="001B3E87"/>
    <w:rsid w:val="001B43F1"/>
    <w:rsid w:val="001B790C"/>
    <w:rsid w:val="001C00B3"/>
    <w:rsid w:val="001C178B"/>
    <w:rsid w:val="001C275C"/>
    <w:rsid w:val="001C3E64"/>
    <w:rsid w:val="001C469E"/>
    <w:rsid w:val="001C4919"/>
    <w:rsid w:val="001C5217"/>
    <w:rsid w:val="001C6F15"/>
    <w:rsid w:val="001D06E1"/>
    <w:rsid w:val="001D0EE8"/>
    <w:rsid w:val="001D0F69"/>
    <w:rsid w:val="001D2298"/>
    <w:rsid w:val="001D7BB4"/>
    <w:rsid w:val="001D7DD6"/>
    <w:rsid w:val="001E0397"/>
    <w:rsid w:val="001E06E4"/>
    <w:rsid w:val="001E5A09"/>
    <w:rsid w:val="001E65A8"/>
    <w:rsid w:val="001E6699"/>
    <w:rsid w:val="001E6B36"/>
    <w:rsid w:val="001E77E2"/>
    <w:rsid w:val="001F3B16"/>
    <w:rsid w:val="001F57BF"/>
    <w:rsid w:val="001F67F7"/>
    <w:rsid w:val="001F6FE6"/>
    <w:rsid w:val="001F75DF"/>
    <w:rsid w:val="0020010F"/>
    <w:rsid w:val="00200F46"/>
    <w:rsid w:val="002018D8"/>
    <w:rsid w:val="00201983"/>
    <w:rsid w:val="00204290"/>
    <w:rsid w:val="00205489"/>
    <w:rsid w:val="00206075"/>
    <w:rsid w:val="00206226"/>
    <w:rsid w:val="002075C1"/>
    <w:rsid w:val="00207CB0"/>
    <w:rsid w:val="0021037F"/>
    <w:rsid w:val="00210805"/>
    <w:rsid w:val="002119E0"/>
    <w:rsid w:val="00213389"/>
    <w:rsid w:val="002138ED"/>
    <w:rsid w:val="00214E8C"/>
    <w:rsid w:val="00215024"/>
    <w:rsid w:val="0021508E"/>
    <w:rsid w:val="00215D9E"/>
    <w:rsid w:val="0021635C"/>
    <w:rsid w:val="002175DE"/>
    <w:rsid w:val="0021791E"/>
    <w:rsid w:val="00221152"/>
    <w:rsid w:val="00222D6B"/>
    <w:rsid w:val="00223DB8"/>
    <w:rsid w:val="00227515"/>
    <w:rsid w:val="002276B6"/>
    <w:rsid w:val="00231253"/>
    <w:rsid w:val="00232B10"/>
    <w:rsid w:val="00233D49"/>
    <w:rsid w:val="002350CB"/>
    <w:rsid w:val="0023528B"/>
    <w:rsid w:val="0023550F"/>
    <w:rsid w:val="00236EA3"/>
    <w:rsid w:val="002411F4"/>
    <w:rsid w:val="002435E3"/>
    <w:rsid w:val="00243CC3"/>
    <w:rsid w:val="00243EBB"/>
    <w:rsid w:val="00244A55"/>
    <w:rsid w:val="00244B77"/>
    <w:rsid w:val="00245699"/>
    <w:rsid w:val="00245D8D"/>
    <w:rsid w:val="00246D01"/>
    <w:rsid w:val="00246E03"/>
    <w:rsid w:val="00247441"/>
    <w:rsid w:val="002479AB"/>
    <w:rsid w:val="00251B5A"/>
    <w:rsid w:val="00253030"/>
    <w:rsid w:val="0025347D"/>
    <w:rsid w:val="00253B1E"/>
    <w:rsid w:val="00254247"/>
    <w:rsid w:val="00255211"/>
    <w:rsid w:val="00256AE1"/>
    <w:rsid w:val="00257463"/>
    <w:rsid w:val="002631CB"/>
    <w:rsid w:val="002644F2"/>
    <w:rsid w:val="00265047"/>
    <w:rsid w:val="0026532F"/>
    <w:rsid w:val="00265A12"/>
    <w:rsid w:val="00270366"/>
    <w:rsid w:val="002704CD"/>
    <w:rsid w:val="00273525"/>
    <w:rsid w:val="00274B2C"/>
    <w:rsid w:val="002824F9"/>
    <w:rsid w:val="00283C79"/>
    <w:rsid w:val="0028592B"/>
    <w:rsid w:val="00285FD2"/>
    <w:rsid w:val="00290D04"/>
    <w:rsid w:val="00291EA5"/>
    <w:rsid w:val="002922E6"/>
    <w:rsid w:val="0029268B"/>
    <w:rsid w:val="0029274B"/>
    <w:rsid w:val="00294815"/>
    <w:rsid w:val="002A0A63"/>
    <w:rsid w:val="002A170E"/>
    <w:rsid w:val="002A1CC8"/>
    <w:rsid w:val="002A2E37"/>
    <w:rsid w:val="002A3688"/>
    <w:rsid w:val="002A3E29"/>
    <w:rsid w:val="002A421A"/>
    <w:rsid w:val="002A43CD"/>
    <w:rsid w:val="002A7C7B"/>
    <w:rsid w:val="002B0FCA"/>
    <w:rsid w:val="002B182F"/>
    <w:rsid w:val="002B4B87"/>
    <w:rsid w:val="002B4D4B"/>
    <w:rsid w:val="002B5FBE"/>
    <w:rsid w:val="002B6002"/>
    <w:rsid w:val="002B6B53"/>
    <w:rsid w:val="002B6BC4"/>
    <w:rsid w:val="002C057C"/>
    <w:rsid w:val="002C1175"/>
    <w:rsid w:val="002C223A"/>
    <w:rsid w:val="002C25D4"/>
    <w:rsid w:val="002C4F11"/>
    <w:rsid w:val="002C6718"/>
    <w:rsid w:val="002C690C"/>
    <w:rsid w:val="002D0AF1"/>
    <w:rsid w:val="002D160F"/>
    <w:rsid w:val="002D2838"/>
    <w:rsid w:val="002D385B"/>
    <w:rsid w:val="002D452E"/>
    <w:rsid w:val="002D48DC"/>
    <w:rsid w:val="002D6E73"/>
    <w:rsid w:val="002E0A1B"/>
    <w:rsid w:val="002E1A89"/>
    <w:rsid w:val="002E1D23"/>
    <w:rsid w:val="002E2689"/>
    <w:rsid w:val="002E32B8"/>
    <w:rsid w:val="002E35D4"/>
    <w:rsid w:val="002E4952"/>
    <w:rsid w:val="002E6834"/>
    <w:rsid w:val="002E6DBD"/>
    <w:rsid w:val="002F10B6"/>
    <w:rsid w:val="002F3914"/>
    <w:rsid w:val="002F71A5"/>
    <w:rsid w:val="00302220"/>
    <w:rsid w:val="0030356D"/>
    <w:rsid w:val="003043E5"/>
    <w:rsid w:val="00304DA9"/>
    <w:rsid w:val="00306B90"/>
    <w:rsid w:val="00306E01"/>
    <w:rsid w:val="0030702B"/>
    <w:rsid w:val="0030737C"/>
    <w:rsid w:val="00313250"/>
    <w:rsid w:val="0031517C"/>
    <w:rsid w:val="00316DCE"/>
    <w:rsid w:val="00320056"/>
    <w:rsid w:val="00321174"/>
    <w:rsid w:val="00322B5B"/>
    <w:rsid w:val="003255F2"/>
    <w:rsid w:val="003263DA"/>
    <w:rsid w:val="00327479"/>
    <w:rsid w:val="00331984"/>
    <w:rsid w:val="00332CA8"/>
    <w:rsid w:val="00333D7F"/>
    <w:rsid w:val="0033428D"/>
    <w:rsid w:val="00335665"/>
    <w:rsid w:val="00336455"/>
    <w:rsid w:val="0033705A"/>
    <w:rsid w:val="00340DDB"/>
    <w:rsid w:val="00340F1A"/>
    <w:rsid w:val="003467FE"/>
    <w:rsid w:val="0034681F"/>
    <w:rsid w:val="00346F3D"/>
    <w:rsid w:val="0034750B"/>
    <w:rsid w:val="00347A29"/>
    <w:rsid w:val="0035036D"/>
    <w:rsid w:val="00352A7C"/>
    <w:rsid w:val="00353616"/>
    <w:rsid w:val="00354D8C"/>
    <w:rsid w:val="00355E6A"/>
    <w:rsid w:val="00355E82"/>
    <w:rsid w:val="003577FB"/>
    <w:rsid w:val="0036078F"/>
    <w:rsid w:val="00361A87"/>
    <w:rsid w:val="003649DE"/>
    <w:rsid w:val="00364A6E"/>
    <w:rsid w:val="00365CDB"/>
    <w:rsid w:val="00366310"/>
    <w:rsid w:val="0036647D"/>
    <w:rsid w:val="00366D65"/>
    <w:rsid w:val="00370790"/>
    <w:rsid w:val="00370AA5"/>
    <w:rsid w:val="00371302"/>
    <w:rsid w:val="00371594"/>
    <w:rsid w:val="00372E26"/>
    <w:rsid w:val="003753C6"/>
    <w:rsid w:val="00375FB9"/>
    <w:rsid w:val="0037688A"/>
    <w:rsid w:val="003773B5"/>
    <w:rsid w:val="0038129D"/>
    <w:rsid w:val="00383C20"/>
    <w:rsid w:val="00385D48"/>
    <w:rsid w:val="00386497"/>
    <w:rsid w:val="00387320"/>
    <w:rsid w:val="003905A4"/>
    <w:rsid w:val="00391289"/>
    <w:rsid w:val="003913EC"/>
    <w:rsid w:val="00391EC3"/>
    <w:rsid w:val="003961B5"/>
    <w:rsid w:val="003A17FF"/>
    <w:rsid w:val="003A1DCB"/>
    <w:rsid w:val="003A2CC9"/>
    <w:rsid w:val="003A31EC"/>
    <w:rsid w:val="003A39DB"/>
    <w:rsid w:val="003A3B56"/>
    <w:rsid w:val="003A449B"/>
    <w:rsid w:val="003A4DAF"/>
    <w:rsid w:val="003A5959"/>
    <w:rsid w:val="003A7C23"/>
    <w:rsid w:val="003B1056"/>
    <w:rsid w:val="003B157F"/>
    <w:rsid w:val="003B2EA1"/>
    <w:rsid w:val="003B407A"/>
    <w:rsid w:val="003B4691"/>
    <w:rsid w:val="003B5961"/>
    <w:rsid w:val="003C0528"/>
    <w:rsid w:val="003C19CB"/>
    <w:rsid w:val="003C1B86"/>
    <w:rsid w:val="003C26FE"/>
    <w:rsid w:val="003C56C9"/>
    <w:rsid w:val="003C5AC6"/>
    <w:rsid w:val="003C67DD"/>
    <w:rsid w:val="003C6B6F"/>
    <w:rsid w:val="003C79CD"/>
    <w:rsid w:val="003D0951"/>
    <w:rsid w:val="003D6F7B"/>
    <w:rsid w:val="003E05FD"/>
    <w:rsid w:val="003E0E10"/>
    <w:rsid w:val="003E3C90"/>
    <w:rsid w:val="003E3F5E"/>
    <w:rsid w:val="003E497E"/>
    <w:rsid w:val="003E4EDC"/>
    <w:rsid w:val="003E5E51"/>
    <w:rsid w:val="003E6453"/>
    <w:rsid w:val="003E70B8"/>
    <w:rsid w:val="003F0724"/>
    <w:rsid w:val="003F0C02"/>
    <w:rsid w:val="003F0F0B"/>
    <w:rsid w:val="003F1B9D"/>
    <w:rsid w:val="003F2A3B"/>
    <w:rsid w:val="003F3171"/>
    <w:rsid w:val="003F4165"/>
    <w:rsid w:val="003F46B7"/>
    <w:rsid w:val="003F57BD"/>
    <w:rsid w:val="003F5EF5"/>
    <w:rsid w:val="00400959"/>
    <w:rsid w:val="00401677"/>
    <w:rsid w:val="004039EC"/>
    <w:rsid w:val="0040404E"/>
    <w:rsid w:val="00404442"/>
    <w:rsid w:val="00405444"/>
    <w:rsid w:val="00407D21"/>
    <w:rsid w:val="00410D7D"/>
    <w:rsid w:val="00410EB4"/>
    <w:rsid w:val="00411CAE"/>
    <w:rsid w:val="00413841"/>
    <w:rsid w:val="00413ADB"/>
    <w:rsid w:val="00414A2C"/>
    <w:rsid w:val="00416D38"/>
    <w:rsid w:val="00420F18"/>
    <w:rsid w:val="004215B9"/>
    <w:rsid w:val="004218BD"/>
    <w:rsid w:val="004223C6"/>
    <w:rsid w:val="004225FC"/>
    <w:rsid w:val="00422986"/>
    <w:rsid w:val="004245A3"/>
    <w:rsid w:val="00424884"/>
    <w:rsid w:val="00424E1D"/>
    <w:rsid w:val="00425DBF"/>
    <w:rsid w:val="00426305"/>
    <w:rsid w:val="00426BEF"/>
    <w:rsid w:val="00427BBA"/>
    <w:rsid w:val="00427C70"/>
    <w:rsid w:val="00430152"/>
    <w:rsid w:val="004302BA"/>
    <w:rsid w:val="00430F96"/>
    <w:rsid w:val="00432945"/>
    <w:rsid w:val="00432ED2"/>
    <w:rsid w:val="0043392E"/>
    <w:rsid w:val="00433B89"/>
    <w:rsid w:val="004346A2"/>
    <w:rsid w:val="00434B33"/>
    <w:rsid w:val="00435354"/>
    <w:rsid w:val="0043582A"/>
    <w:rsid w:val="00435981"/>
    <w:rsid w:val="00435F13"/>
    <w:rsid w:val="00437BE0"/>
    <w:rsid w:val="00440E68"/>
    <w:rsid w:val="004420BB"/>
    <w:rsid w:val="00442558"/>
    <w:rsid w:val="004426E5"/>
    <w:rsid w:val="00442BA3"/>
    <w:rsid w:val="00442C57"/>
    <w:rsid w:val="00450788"/>
    <w:rsid w:val="00450E34"/>
    <w:rsid w:val="00453A35"/>
    <w:rsid w:val="00453D32"/>
    <w:rsid w:val="00456161"/>
    <w:rsid w:val="004563F5"/>
    <w:rsid w:val="00456B14"/>
    <w:rsid w:val="00457887"/>
    <w:rsid w:val="00460A3E"/>
    <w:rsid w:val="00460D4B"/>
    <w:rsid w:val="00462D6E"/>
    <w:rsid w:val="00466187"/>
    <w:rsid w:val="00466B6C"/>
    <w:rsid w:val="00466E16"/>
    <w:rsid w:val="00467EC8"/>
    <w:rsid w:val="004753CA"/>
    <w:rsid w:val="00476CD0"/>
    <w:rsid w:val="00477362"/>
    <w:rsid w:val="004778CD"/>
    <w:rsid w:val="0048251C"/>
    <w:rsid w:val="00482673"/>
    <w:rsid w:val="00482970"/>
    <w:rsid w:val="00482FFA"/>
    <w:rsid w:val="004830EA"/>
    <w:rsid w:val="004849F8"/>
    <w:rsid w:val="00485216"/>
    <w:rsid w:val="00486952"/>
    <w:rsid w:val="00486D26"/>
    <w:rsid w:val="00490569"/>
    <w:rsid w:val="00490EE2"/>
    <w:rsid w:val="00491C29"/>
    <w:rsid w:val="00491F89"/>
    <w:rsid w:val="00492165"/>
    <w:rsid w:val="00493315"/>
    <w:rsid w:val="0049334A"/>
    <w:rsid w:val="004938DF"/>
    <w:rsid w:val="00493BC7"/>
    <w:rsid w:val="0049494A"/>
    <w:rsid w:val="00495345"/>
    <w:rsid w:val="004958E4"/>
    <w:rsid w:val="004971CA"/>
    <w:rsid w:val="004A0153"/>
    <w:rsid w:val="004A0534"/>
    <w:rsid w:val="004A0685"/>
    <w:rsid w:val="004A22C7"/>
    <w:rsid w:val="004A31EF"/>
    <w:rsid w:val="004A54BB"/>
    <w:rsid w:val="004A5F04"/>
    <w:rsid w:val="004A6FDF"/>
    <w:rsid w:val="004A7258"/>
    <w:rsid w:val="004A760F"/>
    <w:rsid w:val="004A7D51"/>
    <w:rsid w:val="004B06AE"/>
    <w:rsid w:val="004B22CD"/>
    <w:rsid w:val="004B3757"/>
    <w:rsid w:val="004B4AEB"/>
    <w:rsid w:val="004B4C4B"/>
    <w:rsid w:val="004B78C2"/>
    <w:rsid w:val="004C180D"/>
    <w:rsid w:val="004C4331"/>
    <w:rsid w:val="004C7D34"/>
    <w:rsid w:val="004C7ED7"/>
    <w:rsid w:val="004D02BF"/>
    <w:rsid w:val="004D14F2"/>
    <w:rsid w:val="004D1FEF"/>
    <w:rsid w:val="004D31A8"/>
    <w:rsid w:val="004D3843"/>
    <w:rsid w:val="004D3A91"/>
    <w:rsid w:val="004D5BFB"/>
    <w:rsid w:val="004D6483"/>
    <w:rsid w:val="004D682C"/>
    <w:rsid w:val="004D73A2"/>
    <w:rsid w:val="004E0B74"/>
    <w:rsid w:val="004E2639"/>
    <w:rsid w:val="004E4FF4"/>
    <w:rsid w:val="004E6BF7"/>
    <w:rsid w:val="004E7BA7"/>
    <w:rsid w:val="004F45C4"/>
    <w:rsid w:val="004F6F18"/>
    <w:rsid w:val="004F72C1"/>
    <w:rsid w:val="004F7596"/>
    <w:rsid w:val="004F7CE6"/>
    <w:rsid w:val="005019C9"/>
    <w:rsid w:val="00504B7B"/>
    <w:rsid w:val="00504E4E"/>
    <w:rsid w:val="005052CD"/>
    <w:rsid w:val="00505E39"/>
    <w:rsid w:val="005060A9"/>
    <w:rsid w:val="00510F8A"/>
    <w:rsid w:val="005139B4"/>
    <w:rsid w:val="00514196"/>
    <w:rsid w:val="005141A5"/>
    <w:rsid w:val="00515CAB"/>
    <w:rsid w:val="005162CC"/>
    <w:rsid w:val="00516A4E"/>
    <w:rsid w:val="00516EEC"/>
    <w:rsid w:val="00517380"/>
    <w:rsid w:val="005173E5"/>
    <w:rsid w:val="005206EF"/>
    <w:rsid w:val="005214A8"/>
    <w:rsid w:val="00521CFB"/>
    <w:rsid w:val="00522083"/>
    <w:rsid w:val="00522E91"/>
    <w:rsid w:val="0052302A"/>
    <w:rsid w:val="0052637F"/>
    <w:rsid w:val="00531445"/>
    <w:rsid w:val="005315C8"/>
    <w:rsid w:val="00532B43"/>
    <w:rsid w:val="00534CEC"/>
    <w:rsid w:val="00534E48"/>
    <w:rsid w:val="0053666B"/>
    <w:rsid w:val="00537945"/>
    <w:rsid w:val="0054079F"/>
    <w:rsid w:val="005425AD"/>
    <w:rsid w:val="00544082"/>
    <w:rsid w:val="005443C6"/>
    <w:rsid w:val="0054458E"/>
    <w:rsid w:val="00551E46"/>
    <w:rsid w:val="00552007"/>
    <w:rsid w:val="0055293D"/>
    <w:rsid w:val="0055305E"/>
    <w:rsid w:val="00553EFF"/>
    <w:rsid w:val="00555657"/>
    <w:rsid w:val="00556C08"/>
    <w:rsid w:val="005613AB"/>
    <w:rsid w:val="00561708"/>
    <w:rsid w:val="00561978"/>
    <w:rsid w:val="00562286"/>
    <w:rsid w:val="005629E6"/>
    <w:rsid w:val="00563590"/>
    <w:rsid w:val="00563783"/>
    <w:rsid w:val="005638E8"/>
    <w:rsid w:val="00564901"/>
    <w:rsid w:val="00566B74"/>
    <w:rsid w:val="00566C25"/>
    <w:rsid w:val="00567307"/>
    <w:rsid w:val="00570CAC"/>
    <w:rsid w:val="00570F93"/>
    <w:rsid w:val="00574ED6"/>
    <w:rsid w:val="00575F4B"/>
    <w:rsid w:val="00576D63"/>
    <w:rsid w:val="00577667"/>
    <w:rsid w:val="0057777C"/>
    <w:rsid w:val="00577808"/>
    <w:rsid w:val="00580577"/>
    <w:rsid w:val="00583593"/>
    <w:rsid w:val="005858EB"/>
    <w:rsid w:val="005902D7"/>
    <w:rsid w:val="00590B81"/>
    <w:rsid w:val="005918A8"/>
    <w:rsid w:val="00593671"/>
    <w:rsid w:val="00595AD0"/>
    <w:rsid w:val="005973AC"/>
    <w:rsid w:val="005A2F3E"/>
    <w:rsid w:val="005A3829"/>
    <w:rsid w:val="005A412A"/>
    <w:rsid w:val="005A4236"/>
    <w:rsid w:val="005A46E2"/>
    <w:rsid w:val="005A639B"/>
    <w:rsid w:val="005A64F0"/>
    <w:rsid w:val="005A72D4"/>
    <w:rsid w:val="005A7320"/>
    <w:rsid w:val="005B0201"/>
    <w:rsid w:val="005B0AF2"/>
    <w:rsid w:val="005B1C76"/>
    <w:rsid w:val="005B1D0C"/>
    <w:rsid w:val="005B1E35"/>
    <w:rsid w:val="005B1FB5"/>
    <w:rsid w:val="005B3A5C"/>
    <w:rsid w:val="005B3B95"/>
    <w:rsid w:val="005B469B"/>
    <w:rsid w:val="005B5C13"/>
    <w:rsid w:val="005B672C"/>
    <w:rsid w:val="005B737C"/>
    <w:rsid w:val="005C005A"/>
    <w:rsid w:val="005C0471"/>
    <w:rsid w:val="005C2C1D"/>
    <w:rsid w:val="005C4521"/>
    <w:rsid w:val="005C6578"/>
    <w:rsid w:val="005D1137"/>
    <w:rsid w:val="005D1741"/>
    <w:rsid w:val="005D1812"/>
    <w:rsid w:val="005D39B5"/>
    <w:rsid w:val="005D3AA6"/>
    <w:rsid w:val="005D3C39"/>
    <w:rsid w:val="005D4024"/>
    <w:rsid w:val="005D456F"/>
    <w:rsid w:val="005D4C2A"/>
    <w:rsid w:val="005D54B9"/>
    <w:rsid w:val="005D5E1D"/>
    <w:rsid w:val="005D6A38"/>
    <w:rsid w:val="005D6E8C"/>
    <w:rsid w:val="005D771D"/>
    <w:rsid w:val="005E235D"/>
    <w:rsid w:val="005E2839"/>
    <w:rsid w:val="005E325E"/>
    <w:rsid w:val="005E3E41"/>
    <w:rsid w:val="005E54AF"/>
    <w:rsid w:val="005E550C"/>
    <w:rsid w:val="005E5699"/>
    <w:rsid w:val="005E5EB8"/>
    <w:rsid w:val="005E600A"/>
    <w:rsid w:val="005E62DA"/>
    <w:rsid w:val="005F0B9C"/>
    <w:rsid w:val="005F0DD8"/>
    <w:rsid w:val="005F153E"/>
    <w:rsid w:val="005F21DB"/>
    <w:rsid w:val="005F2618"/>
    <w:rsid w:val="005F52B4"/>
    <w:rsid w:val="006011D8"/>
    <w:rsid w:val="0060166A"/>
    <w:rsid w:val="00603259"/>
    <w:rsid w:val="00603F66"/>
    <w:rsid w:val="00604AD5"/>
    <w:rsid w:val="00604B5B"/>
    <w:rsid w:val="00604B64"/>
    <w:rsid w:val="00605ABE"/>
    <w:rsid w:val="006072B2"/>
    <w:rsid w:val="0060731E"/>
    <w:rsid w:val="0061151C"/>
    <w:rsid w:val="00612C68"/>
    <w:rsid w:val="0061336E"/>
    <w:rsid w:val="006142C1"/>
    <w:rsid w:val="0061573C"/>
    <w:rsid w:val="00616052"/>
    <w:rsid w:val="00616376"/>
    <w:rsid w:val="00621597"/>
    <w:rsid w:val="006231AC"/>
    <w:rsid w:val="0062359C"/>
    <w:rsid w:val="006237E3"/>
    <w:rsid w:val="00624137"/>
    <w:rsid w:val="0062493A"/>
    <w:rsid w:val="00624992"/>
    <w:rsid w:val="00625099"/>
    <w:rsid w:val="0062547F"/>
    <w:rsid w:val="006271DB"/>
    <w:rsid w:val="00627B5B"/>
    <w:rsid w:val="00627F08"/>
    <w:rsid w:val="006307A7"/>
    <w:rsid w:val="00630833"/>
    <w:rsid w:val="00630990"/>
    <w:rsid w:val="0063117A"/>
    <w:rsid w:val="00634AC0"/>
    <w:rsid w:val="00635239"/>
    <w:rsid w:val="00635C74"/>
    <w:rsid w:val="00635FEC"/>
    <w:rsid w:val="006377FD"/>
    <w:rsid w:val="00641BFC"/>
    <w:rsid w:val="00642AAF"/>
    <w:rsid w:val="00643192"/>
    <w:rsid w:val="0064463A"/>
    <w:rsid w:val="00645B28"/>
    <w:rsid w:val="006503D2"/>
    <w:rsid w:val="0065187A"/>
    <w:rsid w:val="006519B0"/>
    <w:rsid w:val="00651A5D"/>
    <w:rsid w:val="00656434"/>
    <w:rsid w:val="00656D8E"/>
    <w:rsid w:val="00657E7A"/>
    <w:rsid w:val="00660329"/>
    <w:rsid w:val="00660958"/>
    <w:rsid w:val="00662054"/>
    <w:rsid w:val="0066277D"/>
    <w:rsid w:val="006631BC"/>
    <w:rsid w:val="006631EC"/>
    <w:rsid w:val="00664AF8"/>
    <w:rsid w:val="00664DC3"/>
    <w:rsid w:val="006668D8"/>
    <w:rsid w:val="00667F32"/>
    <w:rsid w:val="006705ED"/>
    <w:rsid w:val="0067124C"/>
    <w:rsid w:val="00671F3B"/>
    <w:rsid w:val="006731AE"/>
    <w:rsid w:val="0067329C"/>
    <w:rsid w:val="00673313"/>
    <w:rsid w:val="006752A2"/>
    <w:rsid w:val="0067579F"/>
    <w:rsid w:val="00680AA4"/>
    <w:rsid w:val="00680E1A"/>
    <w:rsid w:val="006815CF"/>
    <w:rsid w:val="00681865"/>
    <w:rsid w:val="00682187"/>
    <w:rsid w:val="0068397D"/>
    <w:rsid w:val="0068488F"/>
    <w:rsid w:val="006850B5"/>
    <w:rsid w:val="006877F6"/>
    <w:rsid w:val="0069051B"/>
    <w:rsid w:val="00690E92"/>
    <w:rsid w:val="006928E4"/>
    <w:rsid w:val="00693CD7"/>
    <w:rsid w:val="00693F30"/>
    <w:rsid w:val="00693FE5"/>
    <w:rsid w:val="0069541B"/>
    <w:rsid w:val="0069677A"/>
    <w:rsid w:val="006967DA"/>
    <w:rsid w:val="00696828"/>
    <w:rsid w:val="00696FD1"/>
    <w:rsid w:val="006973B8"/>
    <w:rsid w:val="00697875"/>
    <w:rsid w:val="006A1A72"/>
    <w:rsid w:val="006A1C64"/>
    <w:rsid w:val="006A2534"/>
    <w:rsid w:val="006A2A91"/>
    <w:rsid w:val="006A7865"/>
    <w:rsid w:val="006B1B6F"/>
    <w:rsid w:val="006B280A"/>
    <w:rsid w:val="006B2CF8"/>
    <w:rsid w:val="006B30BE"/>
    <w:rsid w:val="006B44D4"/>
    <w:rsid w:val="006B54B6"/>
    <w:rsid w:val="006B773F"/>
    <w:rsid w:val="006B7850"/>
    <w:rsid w:val="006C0A2B"/>
    <w:rsid w:val="006C462B"/>
    <w:rsid w:val="006C4B3F"/>
    <w:rsid w:val="006C743D"/>
    <w:rsid w:val="006C7CFE"/>
    <w:rsid w:val="006D055C"/>
    <w:rsid w:val="006D0843"/>
    <w:rsid w:val="006D2471"/>
    <w:rsid w:val="006D48D6"/>
    <w:rsid w:val="006D4C89"/>
    <w:rsid w:val="006D4EEB"/>
    <w:rsid w:val="006D67DD"/>
    <w:rsid w:val="006D7430"/>
    <w:rsid w:val="006D75CC"/>
    <w:rsid w:val="006E1231"/>
    <w:rsid w:val="006E1A20"/>
    <w:rsid w:val="006E45D0"/>
    <w:rsid w:val="006E470E"/>
    <w:rsid w:val="006E5715"/>
    <w:rsid w:val="006E70A8"/>
    <w:rsid w:val="006F116C"/>
    <w:rsid w:val="006F1974"/>
    <w:rsid w:val="006F249C"/>
    <w:rsid w:val="006F36AE"/>
    <w:rsid w:val="006F479B"/>
    <w:rsid w:val="006F54E4"/>
    <w:rsid w:val="006F606C"/>
    <w:rsid w:val="006F7D15"/>
    <w:rsid w:val="007002F3"/>
    <w:rsid w:val="0070121D"/>
    <w:rsid w:val="00701252"/>
    <w:rsid w:val="00705A16"/>
    <w:rsid w:val="0070657A"/>
    <w:rsid w:val="007069D9"/>
    <w:rsid w:val="00707EFD"/>
    <w:rsid w:val="00711C4B"/>
    <w:rsid w:val="007121DC"/>
    <w:rsid w:val="00712530"/>
    <w:rsid w:val="0071531C"/>
    <w:rsid w:val="0071594F"/>
    <w:rsid w:val="00716D73"/>
    <w:rsid w:val="00716E03"/>
    <w:rsid w:val="00716F22"/>
    <w:rsid w:val="007178C1"/>
    <w:rsid w:val="00717E99"/>
    <w:rsid w:val="00722077"/>
    <w:rsid w:val="0072257C"/>
    <w:rsid w:val="007248C7"/>
    <w:rsid w:val="00724DFA"/>
    <w:rsid w:val="00726748"/>
    <w:rsid w:val="007301A2"/>
    <w:rsid w:val="0073103D"/>
    <w:rsid w:val="0073151C"/>
    <w:rsid w:val="00731654"/>
    <w:rsid w:val="00731CC7"/>
    <w:rsid w:val="00732186"/>
    <w:rsid w:val="0073261B"/>
    <w:rsid w:val="00732DFA"/>
    <w:rsid w:val="00733476"/>
    <w:rsid w:val="007342D3"/>
    <w:rsid w:val="0073612A"/>
    <w:rsid w:val="007368DD"/>
    <w:rsid w:val="00737FD9"/>
    <w:rsid w:val="007415FB"/>
    <w:rsid w:val="0074160A"/>
    <w:rsid w:val="00742B7E"/>
    <w:rsid w:val="00743EF7"/>
    <w:rsid w:val="007472ED"/>
    <w:rsid w:val="00747A27"/>
    <w:rsid w:val="00747F05"/>
    <w:rsid w:val="00750955"/>
    <w:rsid w:val="0075215B"/>
    <w:rsid w:val="007523D1"/>
    <w:rsid w:val="00752B07"/>
    <w:rsid w:val="007532A3"/>
    <w:rsid w:val="0075372C"/>
    <w:rsid w:val="00753D4A"/>
    <w:rsid w:val="00753E35"/>
    <w:rsid w:val="00755133"/>
    <w:rsid w:val="00756223"/>
    <w:rsid w:val="00757757"/>
    <w:rsid w:val="00761555"/>
    <w:rsid w:val="0076178E"/>
    <w:rsid w:val="00762873"/>
    <w:rsid w:val="007638F3"/>
    <w:rsid w:val="0076391F"/>
    <w:rsid w:val="0076577B"/>
    <w:rsid w:val="0076674A"/>
    <w:rsid w:val="00766FBB"/>
    <w:rsid w:val="00767A9C"/>
    <w:rsid w:val="0077100E"/>
    <w:rsid w:val="007730E9"/>
    <w:rsid w:val="00773350"/>
    <w:rsid w:val="00773DB1"/>
    <w:rsid w:val="00774193"/>
    <w:rsid w:val="00775336"/>
    <w:rsid w:val="00777D18"/>
    <w:rsid w:val="00780BE3"/>
    <w:rsid w:val="007816B5"/>
    <w:rsid w:val="00782D5D"/>
    <w:rsid w:val="00782F51"/>
    <w:rsid w:val="0078348A"/>
    <w:rsid w:val="0078384C"/>
    <w:rsid w:val="007842E8"/>
    <w:rsid w:val="00785C3E"/>
    <w:rsid w:val="007861DF"/>
    <w:rsid w:val="00786E5C"/>
    <w:rsid w:val="0078728F"/>
    <w:rsid w:val="007912FE"/>
    <w:rsid w:val="007918ED"/>
    <w:rsid w:val="007942D9"/>
    <w:rsid w:val="0079512D"/>
    <w:rsid w:val="00795269"/>
    <w:rsid w:val="007A0712"/>
    <w:rsid w:val="007A1324"/>
    <w:rsid w:val="007A25AA"/>
    <w:rsid w:val="007A3815"/>
    <w:rsid w:val="007A49D3"/>
    <w:rsid w:val="007B110A"/>
    <w:rsid w:val="007B289F"/>
    <w:rsid w:val="007B2CB6"/>
    <w:rsid w:val="007B2D23"/>
    <w:rsid w:val="007B65FD"/>
    <w:rsid w:val="007C0756"/>
    <w:rsid w:val="007C0B62"/>
    <w:rsid w:val="007C1C36"/>
    <w:rsid w:val="007C1FE2"/>
    <w:rsid w:val="007C3845"/>
    <w:rsid w:val="007C4AAA"/>
    <w:rsid w:val="007C50E6"/>
    <w:rsid w:val="007C590B"/>
    <w:rsid w:val="007C6D69"/>
    <w:rsid w:val="007D0318"/>
    <w:rsid w:val="007D0C35"/>
    <w:rsid w:val="007D62D0"/>
    <w:rsid w:val="007D73D0"/>
    <w:rsid w:val="007E0591"/>
    <w:rsid w:val="007E24CA"/>
    <w:rsid w:val="007E61D8"/>
    <w:rsid w:val="007E7470"/>
    <w:rsid w:val="007E7E2E"/>
    <w:rsid w:val="007F12F2"/>
    <w:rsid w:val="007F2A67"/>
    <w:rsid w:val="007F4B77"/>
    <w:rsid w:val="007F603A"/>
    <w:rsid w:val="007F6106"/>
    <w:rsid w:val="007F6CB1"/>
    <w:rsid w:val="007F7025"/>
    <w:rsid w:val="007F7BEB"/>
    <w:rsid w:val="00800988"/>
    <w:rsid w:val="00801628"/>
    <w:rsid w:val="00802BF5"/>
    <w:rsid w:val="008038A0"/>
    <w:rsid w:val="00803E97"/>
    <w:rsid w:val="00804EC3"/>
    <w:rsid w:val="00804F4A"/>
    <w:rsid w:val="00805DDA"/>
    <w:rsid w:val="00807D10"/>
    <w:rsid w:val="00810038"/>
    <w:rsid w:val="00810553"/>
    <w:rsid w:val="0081111A"/>
    <w:rsid w:val="00812CF9"/>
    <w:rsid w:val="008131B4"/>
    <w:rsid w:val="00813621"/>
    <w:rsid w:val="00813CAA"/>
    <w:rsid w:val="00814301"/>
    <w:rsid w:val="00815F5A"/>
    <w:rsid w:val="0082056C"/>
    <w:rsid w:val="00822578"/>
    <w:rsid w:val="00822C6A"/>
    <w:rsid w:val="00823E2E"/>
    <w:rsid w:val="008255F1"/>
    <w:rsid w:val="00826348"/>
    <w:rsid w:val="008265CD"/>
    <w:rsid w:val="0083080F"/>
    <w:rsid w:val="00831445"/>
    <w:rsid w:val="008314CF"/>
    <w:rsid w:val="00832639"/>
    <w:rsid w:val="008330A7"/>
    <w:rsid w:val="008330D8"/>
    <w:rsid w:val="00837C48"/>
    <w:rsid w:val="008408E1"/>
    <w:rsid w:val="00840C70"/>
    <w:rsid w:val="00840E6C"/>
    <w:rsid w:val="00840F7E"/>
    <w:rsid w:val="00842FAD"/>
    <w:rsid w:val="0084545D"/>
    <w:rsid w:val="00845FE3"/>
    <w:rsid w:val="008510B9"/>
    <w:rsid w:val="0085397E"/>
    <w:rsid w:val="00854A3B"/>
    <w:rsid w:val="00855546"/>
    <w:rsid w:val="0085699A"/>
    <w:rsid w:val="00856E9F"/>
    <w:rsid w:val="00856F85"/>
    <w:rsid w:val="00857E73"/>
    <w:rsid w:val="00860FA4"/>
    <w:rsid w:val="0086164C"/>
    <w:rsid w:val="008616FE"/>
    <w:rsid w:val="00863B82"/>
    <w:rsid w:val="00866B52"/>
    <w:rsid w:val="00871598"/>
    <w:rsid w:val="00872121"/>
    <w:rsid w:val="008724AD"/>
    <w:rsid w:val="00873245"/>
    <w:rsid w:val="00873AC6"/>
    <w:rsid w:val="008748A2"/>
    <w:rsid w:val="00875023"/>
    <w:rsid w:val="008761D1"/>
    <w:rsid w:val="008764C8"/>
    <w:rsid w:val="00876D51"/>
    <w:rsid w:val="00876D7B"/>
    <w:rsid w:val="00877037"/>
    <w:rsid w:val="00877166"/>
    <w:rsid w:val="00880CE0"/>
    <w:rsid w:val="00884585"/>
    <w:rsid w:val="0088582E"/>
    <w:rsid w:val="00885EE0"/>
    <w:rsid w:val="00891296"/>
    <w:rsid w:val="008938C8"/>
    <w:rsid w:val="00893B28"/>
    <w:rsid w:val="00893BF5"/>
    <w:rsid w:val="00893FF8"/>
    <w:rsid w:val="00895281"/>
    <w:rsid w:val="00895FF5"/>
    <w:rsid w:val="00896422"/>
    <w:rsid w:val="00896B76"/>
    <w:rsid w:val="00896EC7"/>
    <w:rsid w:val="008A03C0"/>
    <w:rsid w:val="008A05B4"/>
    <w:rsid w:val="008A1934"/>
    <w:rsid w:val="008A29F5"/>
    <w:rsid w:val="008A374E"/>
    <w:rsid w:val="008A55AE"/>
    <w:rsid w:val="008A6756"/>
    <w:rsid w:val="008B2103"/>
    <w:rsid w:val="008B3E18"/>
    <w:rsid w:val="008B6BA3"/>
    <w:rsid w:val="008B6E9D"/>
    <w:rsid w:val="008B7054"/>
    <w:rsid w:val="008B75AF"/>
    <w:rsid w:val="008C17AE"/>
    <w:rsid w:val="008C1EFF"/>
    <w:rsid w:val="008C2533"/>
    <w:rsid w:val="008C3C54"/>
    <w:rsid w:val="008C42DB"/>
    <w:rsid w:val="008C4C87"/>
    <w:rsid w:val="008C6E10"/>
    <w:rsid w:val="008C6F87"/>
    <w:rsid w:val="008C7ACC"/>
    <w:rsid w:val="008D1171"/>
    <w:rsid w:val="008D2A85"/>
    <w:rsid w:val="008D3315"/>
    <w:rsid w:val="008D34BF"/>
    <w:rsid w:val="008D41BB"/>
    <w:rsid w:val="008D5DD9"/>
    <w:rsid w:val="008D6EFB"/>
    <w:rsid w:val="008D7621"/>
    <w:rsid w:val="008D7FCE"/>
    <w:rsid w:val="008E0352"/>
    <w:rsid w:val="008E54DF"/>
    <w:rsid w:val="008E5CCC"/>
    <w:rsid w:val="008E6A58"/>
    <w:rsid w:val="008F0E09"/>
    <w:rsid w:val="008F1D7D"/>
    <w:rsid w:val="008F2015"/>
    <w:rsid w:val="008F2467"/>
    <w:rsid w:val="008F301A"/>
    <w:rsid w:val="008F6263"/>
    <w:rsid w:val="008F6502"/>
    <w:rsid w:val="008F70CD"/>
    <w:rsid w:val="008F7B26"/>
    <w:rsid w:val="008F7E62"/>
    <w:rsid w:val="00901BFA"/>
    <w:rsid w:val="009029DC"/>
    <w:rsid w:val="00903B74"/>
    <w:rsid w:val="00903EA5"/>
    <w:rsid w:val="009056B5"/>
    <w:rsid w:val="00906281"/>
    <w:rsid w:val="00906383"/>
    <w:rsid w:val="009070AF"/>
    <w:rsid w:val="00907916"/>
    <w:rsid w:val="00910439"/>
    <w:rsid w:val="009116D2"/>
    <w:rsid w:val="009130EE"/>
    <w:rsid w:val="009138BB"/>
    <w:rsid w:val="00914F5C"/>
    <w:rsid w:val="00915339"/>
    <w:rsid w:val="00916AE5"/>
    <w:rsid w:val="00916DAE"/>
    <w:rsid w:val="00916EC7"/>
    <w:rsid w:val="00917FD0"/>
    <w:rsid w:val="009210D9"/>
    <w:rsid w:val="0092173A"/>
    <w:rsid w:val="00922139"/>
    <w:rsid w:val="00922D7B"/>
    <w:rsid w:val="0092318F"/>
    <w:rsid w:val="009231D7"/>
    <w:rsid w:val="0092344F"/>
    <w:rsid w:val="00924368"/>
    <w:rsid w:val="009246F6"/>
    <w:rsid w:val="00930261"/>
    <w:rsid w:val="00931F81"/>
    <w:rsid w:val="009332F2"/>
    <w:rsid w:val="009338C4"/>
    <w:rsid w:val="00933DD4"/>
    <w:rsid w:val="00934F37"/>
    <w:rsid w:val="00935709"/>
    <w:rsid w:val="009368A4"/>
    <w:rsid w:val="00937508"/>
    <w:rsid w:val="00937FFD"/>
    <w:rsid w:val="009403D3"/>
    <w:rsid w:val="0094255C"/>
    <w:rsid w:val="00944115"/>
    <w:rsid w:val="00945598"/>
    <w:rsid w:val="009456F7"/>
    <w:rsid w:val="00945AEA"/>
    <w:rsid w:val="00947558"/>
    <w:rsid w:val="00947CE1"/>
    <w:rsid w:val="00951FFF"/>
    <w:rsid w:val="00952F92"/>
    <w:rsid w:val="0095360E"/>
    <w:rsid w:val="00956A63"/>
    <w:rsid w:val="00956F08"/>
    <w:rsid w:val="009612C5"/>
    <w:rsid w:val="00962CD5"/>
    <w:rsid w:val="0096353E"/>
    <w:rsid w:val="0096470F"/>
    <w:rsid w:val="00965CE7"/>
    <w:rsid w:val="00966AD1"/>
    <w:rsid w:val="0097086B"/>
    <w:rsid w:val="00971745"/>
    <w:rsid w:val="00971A16"/>
    <w:rsid w:val="00977A89"/>
    <w:rsid w:val="009804B7"/>
    <w:rsid w:val="009806BA"/>
    <w:rsid w:val="009811B2"/>
    <w:rsid w:val="00982419"/>
    <w:rsid w:val="009829FA"/>
    <w:rsid w:val="00984065"/>
    <w:rsid w:val="00984EA8"/>
    <w:rsid w:val="00985721"/>
    <w:rsid w:val="00985AD2"/>
    <w:rsid w:val="00986267"/>
    <w:rsid w:val="00987098"/>
    <w:rsid w:val="009933FA"/>
    <w:rsid w:val="0099378A"/>
    <w:rsid w:val="00994E7B"/>
    <w:rsid w:val="0099531E"/>
    <w:rsid w:val="00995856"/>
    <w:rsid w:val="00995AE7"/>
    <w:rsid w:val="00995D7C"/>
    <w:rsid w:val="009969A2"/>
    <w:rsid w:val="00996CCA"/>
    <w:rsid w:val="00997EE2"/>
    <w:rsid w:val="009A05F5"/>
    <w:rsid w:val="009A0986"/>
    <w:rsid w:val="009A265A"/>
    <w:rsid w:val="009A3E29"/>
    <w:rsid w:val="009A4C7F"/>
    <w:rsid w:val="009A67C0"/>
    <w:rsid w:val="009A6E12"/>
    <w:rsid w:val="009A713D"/>
    <w:rsid w:val="009A7BC0"/>
    <w:rsid w:val="009B0829"/>
    <w:rsid w:val="009B2218"/>
    <w:rsid w:val="009B3406"/>
    <w:rsid w:val="009B3D4E"/>
    <w:rsid w:val="009B6A51"/>
    <w:rsid w:val="009B6BD2"/>
    <w:rsid w:val="009B6C71"/>
    <w:rsid w:val="009B7835"/>
    <w:rsid w:val="009C2801"/>
    <w:rsid w:val="009C290E"/>
    <w:rsid w:val="009C3986"/>
    <w:rsid w:val="009C4023"/>
    <w:rsid w:val="009C56E5"/>
    <w:rsid w:val="009C67CB"/>
    <w:rsid w:val="009C6CD3"/>
    <w:rsid w:val="009D08C6"/>
    <w:rsid w:val="009D0E11"/>
    <w:rsid w:val="009D1448"/>
    <w:rsid w:val="009D22DA"/>
    <w:rsid w:val="009D490A"/>
    <w:rsid w:val="009D62E5"/>
    <w:rsid w:val="009D7EFE"/>
    <w:rsid w:val="009E1188"/>
    <w:rsid w:val="009E179C"/>
    <w:rsid w:val="009E1BCE"/>
    <w:rsid w:val="009E1E5C"/>
    <w:rsid w:val="009E352D"/>
    <w:rsid w:val="009E5871"/>
    <w:rsid w:val="009E5BF7"/>
    <w:rsid w:val="009E5FD1"/>
    <w:rsid w:val="009E6B78"/>
    <w:rsid w:val="009F1B13"/>
    <w:rsid w:val="009F2A72"/>
    <w:rsid w:val="009F55EE"/>
    <w:rsid w:val="009F570D"/>
    <w:rsid w:val="009F748E"/>
    <w:rsid w:val="00A003CE"/>
    <w:rsid w:val="00A00550"/>
    <w:rsid w:val="00A008CF"/>
    <w:rsid w:val="00A00C9A"/>
    <w:rsid w:val="00A027F2"/>
    <w:rsid w:val="00A0284E"/>
    <w:rsid w:val="00A044C7"/>
    <w:rsid w:val="00A051CE"/>
    <w:rsid w:val="00A05565"/>
    <w:rsid w:val="00A057DE"/>
    <w:rsid w:val="00A067B1"/>
    <w:rsid w:val="00A06F72"/>
    <w:rsid w:val="00A07461"/>
    <w:rsid w:val="00A10C45"/>
    <w:rsid w:val="00A10FEF"/>
    <w:rsid w:val="00A11361"/>
    <w:rsid w:val="00A116F7"/>
    <w:rsid w:val="00A11A98"/>
    <w:rsid w:val="00A12347"/>
    <w:rsid w:val="00A1249B"/>
    <w:rsid w:val="00A15B77"/>
    <w:rsid w:val="00A15F40"/>
    <w:rsid w:val="00A161CA"/>
    <w:rsid w:val="00A16A43"/>
    <w:rsid w:val="00A1744D"/>
    <w:rsid w:val="00A1773B"/>
    <w:rsid w:val="00A177F8"/>
    <w:rsid w:val="00A17D63"/>
    <w:rsid w:val="00A20892"/>
    <w:rsid w:val="00A229E8"/>
    <w:rsid w:val="00A22CBE"/>
    <w:rsid w:val="00A2420F"/>
    <w:rsid w:val="00A254DC"/>
    <w:rsid w:val="00A261CE"/>
    <w:rsid w:val="00A302E0"/>
    <w:rsid w:val="00A31927"/>
    <w:rsid w:val="00A31B59"/>
    <w:rsid w:val="00A320D2"/>
    <w:rsid w:val="00A33948"/>
    <w:rsid w:val="00A356E7"/>
    <w:rsid w:val="00A378D5"/>
    <w:rsid w:val="00A403A7"/>
    <w:rsid w:val="00A404C7"/>
    <w:rsid w:val="00A408FA"/>
    <w:rsid w:val="00A4209B"/>
    <w:rsid w:val="00A4571B"/>
    <w:rsid w:val="00A46AE8"/>
    <w:rsid w:val="00A474EC"/>
    <w:rsid w:val="00A476C8"/>
    <w:rsid w:val="00A476F5"/>
    <w:rsid w:val="00A518A3"/>
    <w:rsid w:val="00A52A4B"/>
    <w:rsid w:val="00A52BAC"/>
    <w:rsid w:val="00A5439F"/>
    <w:rsid w:val="00A54D88"/>
    <w:rsid w:val="00A54FD9"/>
    <w:rsid w:val="00A5683B"/>
    <w:rsid w:val="00A6131E"/>
    <w:rsid w:val="00A61600"/>
    <w:rsid w:val="00A634D4"/>
    <w:rsid w:val="00A63704"/>
    <w:rsid w:val="00A64740"/>
    <w:rsid w:val="00A661D5"/>
    <w:rsid w:val="00A66492"/>
    <w:rsid w:val="00A67B1D"/>
    <w:rsid w:val="00A706CD"/>
    <w:rsid w:val="00A70C0A"/>
    <w:rsid w:val="00A7110C"/>
    <w:rsid w:val="00A729EA"/>
    <w:rsid w:val="00A75756"/>
    <w:rsid w:val="00A77BBB"/>
    <w:rsid w:val="00A8020B"/>
    <w:rsid w:val="00A80247"/>
    <w:rsid w:val="00A812A3"/>
    <w:rsid w:val="00A8254F"/>
    <w:rsid w:val="00A836E8"/>
    <w:rsid w:val="00A838A1"/>
    <w:rsid w:val="00A83A4F"/>
    <w:rsid w:val="00A83B02"/>
    <w:rsid w:val="00A84A37"/>
    <w:rsid w:val="00A85C21"/>
    <w:rsid w:val="00A85D08"/>
    <w:rsid w:val="00A86300"/>
    <w:rsid w:val="00A87A90"/>
    <w:rsid w:val="00A87EB1"/>
    <w:rsid w:val="00A90EF5"/>
    <w:rsid w:val="00A911EE"/>
    <w:rsid w:val="00A91DB2"/>
    <w:rsid w:val="00A92340"/>
    <w:rsid w:val="00A945EB"/>
    <w:rsid w:val="00A95E84"/>
    <w:rsid w:val="00A97687"/>
    <w:rsid w:val="00AA0235"/>
    <w:rsid w:val="00AA1F03"/>
    <w:rsid w:val="00AA5379"/>
    <w:rsid w:val="00AA75FA"/>
    <w:rsid w:val="00AA7A6B"/>
    <w:rsid w:val="00AA7B93"/>
    <w:rsid w:val="00AB0AEC"/>
    <w:rsid w:val="00AB145F"/>
    <w:rsid w:val="00AB1513"/>
    <w:rsid w:val="00AB1618"/>
    <w:rsid w:val="00AB1805"/>
    <w:rsid w:val="00AB2221"/>
    <w:rsid w:val="00AC2D48"/>
    <w:rsid w:val="00AC380E"/>
    <w:rsid w:val="00AC3AD8"/>
    <w:rsid w:val="00AC44E2"/>
    <w:rsid w:val="00AC4E5E"/>
    <w:rsid w:val="00AC6F91"/>
    <w:rsid w:val="00AC7245"/>
    <w:rsid w:val="00AD07FF"/>
    <w:rsid w:val="00AD0917"/>
    <w:rsid w:val="00AD0DFC"/>
    <w:rsid w:val="00AD1188"/>
    <w:rsid w:val="00AD1AC9"/>
    <w:rsid w:val="00AD2862"/>
    <w:rsid w:val="00AD3942"/>
    <w:rsid w:val="00AD4529"/>
    <w:rsid w:val="00AE0E1E"/>
    <w:rsid w:val="00AE0FD8"/>
    <w:rsid w:val="00AE4716"/>
    <w:rsid w:val="00AE5348"/>
    <w:rsid w:val="00AE55CF"/>
    <w:rsid w:val="00AE5E50"/>
    <w:rsid w:val="00AE6203"/>
    <w:rsid w:val="00AE62A4"/>
    <w:rsid w:val="00AE6ACA"/>
    <w:rsid w:val="00AE7A8F"/>
    <w:rsid w:val="00AF0DA4"/>
    <w:rsid w:val="00AF1A68"/>
    <w:rsid w:val="00AF1AF1"/>
    <w:rsid w:val="00AF1DA8"/>
    <w:rsid w:val="00AF1FB5"/>
    <w:rsid w:val="00AF4325"/>
    <w:rsid w:val="00AF479C"/>
    <w:rsid w:val="00AF532A"/>
    <w:rsid w:val="00AF54B9"/>
    <w:rsid w:val="00B00B64"/>
    <w:rsid w:val="00B01279"/>
    <w:rsid w:val="00B019DB"/>
    <w:rsid w:val="00B02385"/>
    <w:rsid w:val="00B024CF"/>
    <w:rsid w:val="00B03478"/>
    <w:rsid w:val="00B03F0F"/>
    <w:rsid w:val="00B05982"/>
    <w:rsid w:val="00B063BC"/>
    <w:rsid w:val="00B0700A"/>
    <w:rsid w:val="00B07EFD"/>
    <w:rsid w:val="00B14213"/>
    <w:rsid w:val="00B1523A"/>
    <w:rsid w:val="00B15981"/>
    <w:rsid w:val="00B16853"/>
    <w:rsid w:val="00B21A86"/>
    <w:rsid w:val="00B25A0B"/>
    <w:rsid w:val="00B26B2F"/>
    <w:rsid w:val="00B27038"/>
    <w:rsid w:val="00B30B31"/>
    <w:rsid w:val="00B323EE"/>
    <w:rsid w:val="00B36300"/>
    <w:rsid w:val="00B36502"/>
    <w:rsid w:val="00B407F4"/>
    <w:rsid w:val="00B40920"/>
    <w:rsid w:val="00B41587"/>
    <w:rsid w:val="00B41980"/>
    <w:rsid w:val="00B43C0A"/>
    <w:rsid w:val="00B44262"/>
    <w:rsid w:val="00B450E9"/>
    <w:rsid w:val="00B46AD6"/>
    <w:rsid w:val="00B501E7"/>
    <w:rsid w:val="00B50936"/>
    <w:rsid w:val="00B50A05"/>
    <w:rsid w:val="00B511F7"/>
    <w:rsid w:val="00B51931"/>
    <w:rsid w:val="00B52E92"/>
    <w:rsid w:val="00B5530A"/>
    <w:rsid w:val="00B566AC"/>
    <w:rsid w:val="00B5722B"/>
    <w:rsid w:val="00B60C60"/>
    <w:rsid w:val="00B60EAE"/>
    <w:rsid w:val="00B64DCC"/>
    <w:rsid w:val="00B66B93"/>
    <w:rsid w:val="00B67F88"/>
    <w:rsid w:val="00B71BCB"/>
    <w:rsid w:val="00B7210A"/>
    <w:rsid w:val="00B742A8"/>
    <w:rsid w:val="00B75C2E"/>
    <w:rsid w:val="00B77819"/>
    <w:rsid w:val="00B80035"/>
    <w:rsid w:val="00B8075A"/>
    <w:rsid w:val="00B829E1"/>
    <w:rsid w:val="00B83201"/>
    <w:rsid w:val="00B8498E"/>
    <w:rsid w:val="00B85874"/>
    <w:rsid w:val="00B86D5B"/>
    <w:rsid w:val="00B86FA4"/>
    <w:rsid w:val="00B87747"/>
    <w:rsid w:val="00B87E2E"/>
    <w:rsid w:val="00B87E3D"/>
    <w:rsid w:val="00B939AE"/>
    <w:rsid w:val="00B94060"/>
    <w:rsid w:val="00B956AE"/>
    <w:rsid w:val="00B9589B"/>
    <w:rsid w:val="00BA17B7"/>
    <w:rsid w:val="00BA20AA"/>
    <w:rsid w:val="00BA21A5"/>
    <w:rsid w:val="00BA3F55"/>
    <w:rsid w:val="00BA48DA"/>
    <w:rsid w:val="00BA6228"/>
    <w:rsid w:val="00BA68B6"/>
    <w:rsid w:val="00BA7285"/>
    <w:rsid w:val="00BB1CEE"/>
    <w:rsid w:val="00BB41B8"/>
    <w:rsid w:val="00BB49EC"/>
    <w:rsid w:val="00BB59AB"/>
    <w:rsid w:val="00BB5D3F"/>
    <w:rsid w:val="00BB5F45"/>
    <w:rsid w:val="00BB638B"/>
    <w:rsid w:val="00BB6AB5"/>
    <w:rsid w:val="00BB6B69"/>
    <w:rsid w:val="00BB7F28"/>
    <w:rsid w:val="00BC200D"/>
    <w:rsid w:val="00BC220A"/>
    <w:rsid w:val="00BC2806"/>
    <w:rsid w:val="00BC4B25"/>
    <w:rsid w:val="00BC5127"/>
    <w:rsid w:val="00BC59B4"/>
    <w:rsid w:val="00BC5DDB"/>
    <w:rsid w:val="00BC5DFD"/>
    <w:rsid w:val="00BC78CE"/>
    <w:rsid w:val="00BC7E7E"/>
    <w:rsid w:val="00BD04E7"/>
    <w:rsid w:val="00BD0CCB"/>
    <w:rsid w:val="00BD1306"/>
    <w:rsid w:val="00BD31E8"/>
    <w:rsid w:val="00BD3594"/>
    <w:rsid w:val="00BD36C8"/>
    <w:rsid w:val="00BD4493"/>
    <w:rsid w:val="00BD5F1D"/>
    <w:rsid w:val="00BD6050"/>
    <w:rsid w:val="00BD68EA"/>
    <w:rsid w:val="00BD6F31"/>
    <w:rsid w:val="00BD778B"/>
    <w:rsid w:val="00BE49A2"/>
    <w:rsid w:val="00BE4DA8"/>
    <w:rsid w:val="00BE663E"/>
    <w:rsid w:val="00BE6ACE"/>
    <w:rsid w:val="00BE6EA8"/>
    <w:rsid w:val="00BF0C5C"/>
    <w:rsid w:val="00BF1A8B"/>
    <w:rsid w:val="00BF30D7"/>
    <w:rsid w:val="00BF3A17"/>
    <w:rsid w:val="00BF4055"/>
    <w:rsid w:val="00BF4EFF"/>
    <w:rsid w:val="00BF581B"/>
    <w:rsid w:val="00BF5E0D"/>
    <w:rsid w:val="00BF6BD6"/>
    <w:rsid w:val="00BF7881"/>
    <w:rsid w:val="00BF7E12"/>
    <w:rsid w:val="00C03B83"/>
    <w:rsid w:val="00C0478B"/>
    <w:rsid w:val="00C049F3"/>
    <w:rsid w:val="00C05DF8"/>
    <w:rsid w:val="00C0654F"/>
    <w:rsid w:val="00C07AFA"/>
    <w:rsid w:val="00C10668"/>
    <w:rsid w:val="00C118AB"/>
    <w:rsid w:val="00C11FF3"/>
    <w:rsid w:val="00C123F7"/>
    <w:rsid w:val="00C12551"/>
    <w:rsid w:val="00C12F04"/>
    <w:rsid w:val="00C21F81"/>
    <w:rsid w:val="00C2453C"/>
    <w:rsid w:val="00C246AA"/>
    <w:rsid w:val="00C24E10"/>
    <w:rsid w:val="00C27524"/>
    <w:rsid w:val="00C3022C"/>
    <w:rsid w:val="00C30884"/>
    <w:rsid w:val="00C32579"/>
    <w:rsid w:val="00C33E8A"/>
    <w:rsid w:val="00C37B48"/>
    <w:rsid w:val="00C40CD4"/>
    <w:rsid w:val="00C41CD9"/>
    <w:rsid w:val="00C4230E"/>
    <w:rsid w:val="00C436BD"/>
    <w:rsid w:val="00C4451E"/>
    <w:rsid w:val="00C44D36"/>
    <w:rsid w:val="00C46499"/>
    <w:rsid w:val="00C50664"/>
    <w:rsid w:val="00C509E0"/>
    <w:rsid w:val="00C50E0C"/>
    <w:rsid w:val="00C50E38"/>
    <w:rsid w:val="00C5249A"/>
    <w:rsid w:val="00C52582"/>
    <w:rsid w:val="00C5403F"/>
    <w:rsid w:val="00C5452E"/>
    <w:rsid w:val="00C545DC"/>
    <w:rsid w:val="00C56D3B"/>
    <w:rsid w:val="00C57354"/>
    <w:rsid w:val="00C609B6"/>
    <w:rsid w:val="00C614A9"/>
    <w:rsid w:val="00C61F11"/>
    <w:rsid w:val="00C61FF4"/>
    <w:rsid w:val="00C629D4"/>
    <w:rsid w:val="00C63404"/>
    <w:rsid w:val="00C63F62"/>
    <w:rsid w:val="00C66FFD"/>
    <w:rsid w:val="00C702AB"/>
    <w:rsid w:val="00C712B4"/>
    <w:rsid w:val="00C71547"/>
    <w:rsid w:val="00C7295E"/>
    <w:rsid w:val="00C732A4"/>
    <w:rsid w:val="00C744BE"/>
    <w:rsid w:val="00C756FD"/>
    <w:rsid w:val="00C76107"/>
    <w:rsid w:val="00C77507"/>
    <w:rsid w:val="00C806D9"/>
    <w:rsid w:val="00C81856"/>
    <w:rsid w:val="00C818CE"/>
    <w:rsid w:val="00C81C60"/>
    <w:rsid w:val="00C82752"/>
    <w:rsid w:val="00C8546D"/>
    <w:rsid w:val="00C86BCB"/>
    <w:rsid w:val="00C8754C"/>
    <w:rsid w:val="00C903DE"/>
    <w:rsid w:val="00C9066C"/>
    <w:rsid w:val="00C90D25"/>
    <w:rsid w:val="00C9309B"/>
    <w:rsid w:val="00C96003"/>
    <w:rsid w:val="00C97CF0"/>
    <w:rsid w:val="00CA20C1"/>
    <w:rsid w:val="00CA20FA"/>
    <w:rsid w:val="00CA2B0D"/>
    <w:rsid w:val="00CA2EED"/>
    <w:rsid w:val="00CA438B"/>
    <w:rsid w:val="00CA489D"/>
    <w:rsid w:val="00CA4B28"/>
    <w:rsid w:val="00CA6520"/>
    <w:rsid w:val="00CA6CAC"/>
    <w:rsid w:val="00CB0DA6"/>
    <w:rsid w:val="00CB2F94"/>
    <w:rsid w:val="00CB3647"/>
    <w:rsid w:val="00CB4599"/>
    <w:rsid w:val="00CB5623"/>
    <w:rsid w:val="00CC0793"/>
    <w:rsid w:val="00CC218E"/>
    <w:rsid w:val="00CC2A30"/>
    <w:rsid w:val="00CC2B76"/>
    <w:rsid w:val="00CC3521"/>
    <w:rsid w:val="00CC49A2"/>
    <w:rsid w:val="00CC543A"/>
    <w:rsid w:val="00CC6B76"/>
    <w:rsid w:val="00CC73E9"/>
    <w:rsid w:val="00CC785E"/>
    <w:rsid w:val="00CD0461"/>
    <w:rsid w:val="00CD104C"/>
    <w:rsid w:val="00CD319F"/>
    <w:rsid w:val="00CD3A32"/>
    <w:rsid w:val="00CD420B"/>
    <w:rsid w:val="00CD4A03"/>
    <w:rsid w:val="00CD5BD4"/>
    <w:rsid w:val="00CD627E"/>
    <w:rsid w:val="00CD6B1E"/>
    <w:rsid w:val="00CE0DD5"/>
    <w:rsid w:val="00CE174B"/>
    <w:rsid w:val="00CE388C"/>
    <w:rsid w:val="00CE4EC7"/>
    <w:rsid w:val="00CE5069"/>
    <w:rsid w:val="00CE6ADB"/>
    <w:rsid w:val="00CF3D1E"/>
    <w:rsid w:val="00CF5B37"/>
    <w:rsid w:val="00CF5FA6"/>
    <w:rsid w:val="00CF684C"/>
    <w:rsid w:val="00CF7BD9"/>
    <w:rsid w:val="00D018B1"/>
    <w:rsid w:val="00D0216B"/>
    <w:rsid w:val="00D027EB"/>
    <w:rsid w:val="00D04D0C"/>
    <w:rsid w:val="00D0507C"/>
    <w:rsid w:val="00D07226"/>
    <w:rsid w:val="00D07A96"/>
    <w:rsid w:val="00D101E6"/>
    <w:rsid w:val="00D10968"/>
    <w:rsid w:val="00D11F6A"/>
    <w:rsid w:val="00D1281D"/>
    <w:rsid w:val="00D12C14"/>
    <w:rsid w:val="00D13B42"/>
    <w:rsid w:val="00D145F4"/>
    <w:rsid w:val="00D1579E"/>
    <w:rsid w:val="00D157B0"/>
    <w:rsid w:val="00D15D1B"/>
    <w:rsid w:val="00D17460"/>
    <w:rsid w:val="00D2060A"/>
    <w:rsid w:val="00D2117F"/>
    <w:rsid w:val="00D21297"/>
    <w:rsid w:val="00D22F9E"/>
    <w:rsid w:val="00D2384D"/>
    <w:rsid w:val="00D24BE5"/>
    <w:rsid w:val="00D24D6F"/>
    <w:rsid w:val="00D25370"/>
    <w:rsid w:val="00D258DC"/>
    <w:rsid w:val="00D27CB7"/>
    <w:rsid w:val="00D27D95"/>
    <w:rsid w:val="00D27F0A"/>
    <w:rsid w:val="00D311C7"/>
    <w:rsid w:val="00D31944"/>
    <w:rsid w:val="00D31988"/>
    <w:rsid w:val="00D32E3A"/>
    <w:rsid w:val="00D3381C"/>
    <w:rsid w:val="00D33C9E"/>
    <w:rsid w:val="00D35F31"/>
    <w:rsid w:val="00D36040"/>
    <w:rsid w:val="00D3666D"/>
    <w:rsid w:val="00D371C9"/>
    <w:rsid w:val="00D373EB"/>
    <w:rsid w:val="00D41420"/>
    <w:rsid w:val="00D429F3"/>
    <w:rsid w:val="00D453A0"/>
    <w:rsid w:val="00D46466"/>
    <w:rsid w:val="00D507AF"/>
    <w:rsid w:val="00D517EC"/>
    <w:rsid w:val="00D52591"/>
    <w:rsid w:val="00D52BA5"/>
    <w:rsid w:val="00D53485"/>
    <w:rsid w:val="00D548B2"/>
    <w:rsid w:val="00D55498"/>
    <w:rsid w:val="00D55543"/>
    <w:rsid w:val="00D55EA9"/>
    <w:rsid w:val="00D56D9F"/>
    <w:rsid w:val="00D60A04"/>
    <w:rsid w:val="00D61159"/>
    <w:rsid w:val="00D640E2"/>
    <w:rsid w:val="00D64197"/>
    <w:rsid w:val="00D64975"/>
    <w:rsid w:val="00D64D21"/>
    <w:rsid w:val="00D64DA4"/>
    <w:rsid w:val="00D67284"/>
    <w:rsid w:val="00D6767B"/>
    <w:rsid w:val="00D70D89"/>
    <w:rsid w:val="00D72183"/>
    <w:rsid w:val="00D7246A"/>
    <w:rsid w:val="00D73524"/>
    <w:rsid w:val="00D735C3"/>
    <w:rsid w:val="00D73762"/>
    <w:rsid w:val="00D73C97"/>
    <w:rsid w:val="00D74DED"/>
    <w:rsid w:val="00D75E91"/>
    <w:rsid w:val="00D7661D"/>
    <w:rsid w:val="00D76797"/>
    <w:rsid w:val="00D77091"/>
    <w:rsid w:val="00D80EDC"/>
    <w:rsid w:val="00D821D7"/>
    <w:rsid w:val="00D8262B"/>
    <w:rsid w:val="00D84B69"/>
    <w:rsid w:val="00D84EA3"/>
    <w:rsid w:val="00D84F36"/>
    <w:rsid w:val="00D85ABE"/>
    <w:rsid w:val="00D87270"/>
    <w:rsid w:val="00D91959"/>
    <w:rsid w:val="00D92894"/>
    <w:rsid w:val="00D93744"/>
    <w:rsid w:val="00D94D3D"/>
    <w:rsid w:val="00D94DD6"/>
    <w:rsid w:val="00D97D82"/>
    <w:rsid w:val="00DA10E6"/>
    <w:rsid w:val="00DA17B4"/>
    <w:rsid w:val="00DA26B9"/>
    <w:rsid w:val="00DA2D62"/>
    <w:rsid w:val="00DA33E7"/>
    <w:rsid w:val="00DA40BB"/>
    <w:rsid w:val="00DA6407"/>
    <w:rsid w:val="00DB07A2"/>
    <w:rsid w:val="00DB1840"/>
    <w:rsid w:val="00DB2607"/>
    <w:rsid w:val="00DB3EEA"/>
    <w:rsid w:val="00DB4636"/>
    <w:rsid w:val="00DB4A24"/>
    <w:rsid w:val="00DB4C71"/>
    <w:rsid w:val="00DB7569"/>
    <w:rsid w:val="00DC1246"/>
    <w:rsid w:val="00DC1469"/>
    <w:rsid w:val="00DC35A6"/>
    <w:rsid w:val="00DC5236"/>
    <w:rsid w:val="00DC566A"/>
    <w:rsid w:val="00DC6CE5"/>
    <w:rsid w:val="00DC7EE8"/>
    <w:rsid w:val="00DD087D"/>
    <w:rsid w:val="00DD41A9"/>
    <w:rsid w:val="00DD4AC5"/>
    <w:rsid w:val="00DD7A88"/>
    <w:rsid w:val="00DE0C81"/>
    <w:rsid w:val="00DE10CB"/>
    <w:rsid w:val="00DE1C00"/>
    <w:rsid w:val="00DE25D3"/>
    <w:rsid w:val="00DE2AF2"/>
    <w:rsid w:val="00DE3383"/>
    <w:rsid w:val="00DE4212"/>
    <w:rsid w:val="00DE4F3E"/>
    <w:rsid w:val="00DE7727"/>
    <w:rsid w:val="00DF28AC"/>
    <w:rsid w:val="00DF3502"/>
    <w:rsid w:val="00DF6521"/>
    <w:rsid w:val="00E0044D"/>
    <w:rsid w:val="00E00453"/>
    <w:rsid w:val="00E005C8"/>
    <w:rsid w:val="00E01A0D"/>
    <w:rsid w:val="00E03814"/>
    <w:rsid w:val="00E04021"/>
    <w:rsid w:val="00E04E1B"/>
    <w:rsid w:val="00E04FAD"/>
    <w:rsid w:val="00E06CA2"/>
    <w:rsid w:val="00E06FA3"/>
    <w:rsid w:val="00E10862"/>
    <w:rsid w:val="00E113BE"/>
    <w:rsid w:val="00E12102"/>
    <w:rsid w:val="00E13412"/>
    <w:rsid w:val="00E154A8"/>
    <w:rsid w:val="00E15524"/>
    <w:rsid w:val="00E20FF0"/>
    <w:rsid w:val="00E23B24"/>
    <w:rsid w:val="00E25030"/>
    <w:rsid w:val="00E26AC1"/>
    <w:rsid w:val="00E26D07"/>
    <w:rsid w:val="00E26D96"/>
    <w:rsid w:val="00E31428"/>
    <w:rsid w:val="00E321E8"/>
    <w:rsid w:val="00E3331D"/>
    <w:rsid w:val="00E3356D"/>
    <w:rsid w:val="00E33E61"/>
    <w:rsid w:val="00E35432"/>
    <w:rsid w:val="00E36FBB"/>
    <w:rsid w:val="00E419F4"/>
    <w:rsid w:val="00E434EC"/>
    <w:rsid w:val="00E43DE7"/>
    <w:rsid w:val="00E44D01"/>
    <w:rsid w:val="00E454E0"/>
    <w:rsid w:val="00E4732B"/>
    <w:rsid w:val="00E47C34"/>
    <w:rsid w:val="00E5167D"/>
    <w:rsid w:val="00E51767"/>
    <w:rsid w:val="00E51951"/>
    <w:rsid w:val="00E523F7"/>
    <w:rsid w:val="00E53002"/>
    <w:rsid w:val="00E54639"/>
    <w:rsid w:val="00E552D8"/>
    <w:rsid w:val="00E5671C"/>
    <w:rsid w:val="00E573E1"/>
    <w:rsid w:val="00E60A3D"/>
    <w:rsid w:val="00E60C6D"/>
    <w:rsid w:val="00E61D33"/>
    <w:rsid w:val="00E63C69"/>
    <w:rsid w:val="00E63F71"/>
    <w:rsid w:val="00E64040"/>
    <w:rsid w:val="00E64AFA"/>
    <w:rsid w:val="00E65819"/>
    <w:rsid w:val="00E66339"/>
    <w:rsid w:val="00E71CAD"/>
    <w:rsid w:val="00E73907"/>
    <w:rsid w:val="00E7454B"/>
    <w:rsid w:val="00E7469B"/>
    <w:rsid w:val="00E75396"/>
    <w:rsid w:val="00E76821"/>
    <w:rsid w:val="00E76C52"/>
    <w:rsid w:val="00E81EB8"/>
    <w:rsid w:val="00E8356C"/>
    <w:rsid w:val="00E83819"/>
    <w:rsid w:val="00E83A94"/>
    <w:rsid w:val="00E85246"/>
    <w:rsid w:val="00E87496"/>
    <w:rsid w:val="00E901D4"/>
    <w:rsid w:val="00E92442"/>
    <w:rsid w:val="00E93BD6"/>
    <w:rsid w:val="00E94698"/>
    <w:rsid w:val="00E949B6"/>
    <w:rsid w:val="00E95407"/>
    <w:rsid w:val="00E958D6"/>
    <w:rsid w:val="00E9608B"/>
    <w:rsid w:val="00E96455"/>
    <w:rsid w:val="00E97299"/>
    <w:rsid w:val="00EA00D7"/>
    <w:rsid w:val="00EA01DA"/>
    <w:rsid w:val="00EA0F80"/>
    <w:rsid w:val="00EA10AC"/>
    <w:rsid w:val="00EA14D2"/>
    <w:rsid w:val="00EA16FF"/>
    <w:rsid w:val="00EA1C38"/>
    <w:rsid w:val="00EA3CA8"/>
    <w:rsid w:val="00EA475C"/>
    <w:rsid w:val="00EA4F4A"/>
    <w:rsid w:val="00EA61E2"/>
    <w:rsid w:val="00EA69F1"/>
    <w:rsid w:val="00EA7490"/>
    <w:rsid w:val="00EA7D47"/>
    <w:rsid w:val="00EB0D96"/>
    <w:rsid w:val="00EB1F28"/>
    <w:rsid w:val="00EB2530"/>
    <w:rsid w:val="00EB398D"/>
    <w:rsid w:val="00EB3D10"/>
    <w:rsid w:val="00EB496C"/>
    <w:rsid w:val="00EB6E90"/>
    <w:rsid w:val="00EC2872"/>
    <w:rsid w:val="00EC357B"/>
    <w:rsid w:val="00EC4B0F"/>
    <w:rsid w:val="00EC5746"/>
    <w:rsid w:val="00EC5D00"/>
    <w:rsid w:val="00EC66CF"/>
    <w:rsid w:val="00EC6D5F"/>
    <w:rsid w:val="00ED4789"/>
    <w:rsid w:val="00EE0947"/>
    <w:rsid w:val="00EE158F"/>
    <w:rsid w:val="00EE291E"/>
    <w:rsid w:val="00EE49A1"/>
    <w:rsid w:val="00EE4C78"/>
    <w:rsid w:val="00EE5414"/>
    <w:rsid w:val="00EE6705"/>
    <w:rsid w:val="00EE7AC5"/>
    <w:rsid w:val="00EE7D43"/>
    <w:rsid w:val="00EF11F3"/>
    <w:rsid w:val="00EF4CE0"/>
    <w:rsid w:val="00EF69CD"/>
    <w:rsid w:val="00F01775"/>
    <w:rsid w:val="00F01E25"/>
    <w:rsid w:val="00F0280E"/>
    <w:rsid w:val="00F03EF8"/>
    <w:rsid w:val="00F040BE"/>
    <w:rsid w:val="00F05293"/>
    <w:rsid w:val="00F05C49"/>
    <w:rsid w:val="00F06C09"/>
    <w:rsid w:val="00F07717"/>
    <w:rsid w:val="00F10F58"/>
    <w:rsid w:val="00F1167A"/>
    <w:rsid w:val="00F126A1"/>
    <w:rsid w:val="00F12818"/>
    <w:rsid w:val="00F12E88"/>
    <w:rsid w:val="00F14777"/>
    <w:rsid w:val="00F1493B"/>
    <w:rsid w:val="00F1565F"/>
    <w:rsid w:val="00F16029"/>
    <w:rsid w:val="00F167CC"/>
    <w:rsid w:val="00F17ED6"/>
    <w:rsid w:val="00F206B2"/>
    <w:rsid w:val="00F20E26"/>
    <w:rsid w:val="00F217C6"/>
    <w:rsid w:val="00F21DE1"/>
    <w:rsid w:val="00F254B0"/>
    <w:rsid w:val="00F25725"/>
    <w:rsid w:val="00F26195"/>
    <w:rsid w:val="00F26D6C"/>
    <w:rsid w:val="00F271BF"/>
    <w:rsid w:val="00F2755E"/>
    <w:rsid w:val="00F313B4"/>
    <w:rsid w:val="00F3254B"/>
    <w:rsid w:val="00F32DA5"/>
    <w:rsid w:val="00F33D53"/>
    <w:rsid w:val="00F33FED"/>
    <w:rsid w:val="00F3427D"/>
    <w:rsid w:val="00F356F5"/>
    <w:rsid w:val="00F35A12"/>
    <w:rsid w:val="00F35B5D"/>
    <w:rsid w:val="00F40685"/>
    <w:rsid w:val="00F41678"/>
    <w:rsid w:val="00F42C3D"/>
    <w:rsid w:val="00F43E6A"/>
    <w:rsid w:val="00F45502"/>
    <w:rsid w:val="00F45AC3"/>
    <w:rsid w:val="00F45E6C"/>
    <w:rsid w:val="00F46167"/>
    <w:rsid w:val="00F46400"/>
    <w:rsid w:val="00F47077"/>
    <w:rsid w:val="00F47839"/>
    <w:rsid w:val="00F47B84"/>
    <w:rsid w:val="00F5027B"/>
    <w:rsid w:val="00F50569"/>
    <w:rsid w:val="00F5128F"/>
    <w:rsid w:val="00F51956"/>
    <w:rsid w:val="00F519AB"/>
    <w:rsid w:val="00F51D70"/>
    <w:rsid w:val="00F520D2"/>
    <w:rsid w:val="00F52686"/>
    <w:rsid w:val="00F5299D"/>
    <w:rsid w:val="00F54CE7"/>
    <w:rsid w:val="00F55DE8"/>
    <w:rsid w:val="00F561D1"/>
    <w:rsid w:val="00F562FE"/>
    <w:rsid w:val="00F56D36"/>
    <w:rsid w:val="00F5767A"/>
    <w:rsid w:val="00F6020E"/>
    <w:rsid w:val="00F609D8"/>
    <w:rsid w:val="00F61A6D"/>
    <w:rsid w:val="00F61E2C"/>
    <w:rsid w:val="00F632FA"/>
    <w:rsid w:val="00F63C3C"/>
    <w:rsid w:val="00F64B42"/>
    <w:rsid w:val="00F64E9C"/>
    <w:rsid w:val="00F652B7"/>
    <w:rsid w:val="00F6531E"/>
    <w:rsid w:val="00F667CA"/>
    <w:rsid w:val="00F7024D"/>
    <w:rsid w:val="00F707D3"/>
    <w:rsid w:val="00F72499"/>
    <w:rsid w:val="00F7308C"/>
    <w:rsid w:val="00F7390D"/>
    <w:rsid w:val="00F73E0C"/>
    <w:rsid w:val="00F744BD"/>
    <w:rsid w:val="00F7546A"/>
    <w:rsid w:val="00F76C11"/>
    <w:rsid w:val="00F8030F"/>
    <w:rsid w:val="00F806B3"/>
    <w:rsid w:val="00F8165E"/>
    <w:rsid w:val="00F81F25"/>
    <w:rsid w:val="00F84234"/>
    <w:rsid w:val="00F85253"/>
    <w:rsid w:val="00F85D6D"/>
    <w:rsid w:val="00F85FC4"/>
    <w:rsid w:val="00F86B89"/>
    <w:rsid w:val="00F87AE2"/>
    <w:rsid w:val="00F911D3"/>
    <w:rsid w:val="00F91C68"/>
    <w:rsid w:val="00F9245E"/>
    <w:rsid w:val="00F933C7"/>
    <w:rsid w:val="00F95A94"/>
    <w:rsid w:val="00F96BD5"/>
    <w:rsid w:val="00FA3A1B"/>
    <w:rsid w:val="00FA4E39"/>
    <w:rsid w:val="00FA4E49"/>
    <w:rsid w:val="00FA55BD"/>
    <w:rsid w:val="00FA6BCB"/>
    <w:rsid w:val="00FA6C96"/>
    <w:rsid w:val="00FB1D56"/>
    <w:rsid w:val="00FB2FBF"/>
    <w:rsid w:val="00FB41A9"/>
    <w:rsid w:val="00FB5B59"/>
    <w:rsid w:val="00FB65F1"/>
    <w:rsid w:val="00FB7E1A"/>
    <w:rsid w:val="00FC206B"/>
    <w:rsid w:val="00FC4539"/>
    <w:rsid w:val="00FC5A5E"/>
    <w:rsid w:val="00FC6BCD"/>
    <w:rsid w:val="00FC7025"/>
    <w:rsid w:val="00FD01D6"/>
    <w:rsid w:val="00FD0BAE"/>
    <w:rsid w:val="00FD0FFD"/>
    <w:rsid w:val="00FD17C6"/>
    <w:rsid w:val="00FD1EF2"/>
    <w:rsid w:val="00FD31E4"/>
    <w:rsid w:val="00FD45AA"/>
    <w:rsid w:val="00FD5535"/>
    <w:rsid w:val="00FD6C39"/>
    <w:rsid w:val="00FD7900"/>
    <w:rsid w:val="00FE18D6"/>
    <w:rsid w:val="00FE2812"/>
    <w:rsid w:val="00FE2B1F"/>
    <w:rsid w:val="00FE2BB9"/>
    <w:rsid w:val="00FE2D9D"/>
    <w:rsid w:val="00FE334F"/>
    <w:rsid w:val="00FE34F0"/>
    <w:rsid w:val="00FE3ABC"/>
    <w:rsid w:val="00FE4797"/>
    <w:rsid w:val="00FE52B9"/>
    <w:rsid w:val="00FF0598"/>
    <w:rsid w:val="00FF1494"/>
    <w:rsid w:val="00FF1D8D"/>
    <w:rsid w:val="00FF4BD5"/>
    <w:rsid w:val="00FF6550"/>
    <w:rsid w:val="00FF68AA"/>
    <w:rsid w:val="00FF7217"/>
    <w:rsid w:val="00FF78E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1B9466E"/>
  <w15:docId w15:val="{E98277B3-5361-4B48-B071-50B0F1DB34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4D0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A4E39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C37B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7B48"/>
  </w:style>
  <w:style w:type="paragraph" w:styleId="Footer">
    <w:name w:val="footer"/>
    <w:basedOn w:val="Normal"/>
    <w:link w:val="FooterChar"/>
    <w:uiPriority w:val="99"/>
    <w:unhideWhenUsed/>
    <w:rsid w:val="00C37B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7B48"/>
  </w:style>
  <w:style w:type="paragraph" w:styleId="Subtitle">
    <w:name w:val="Subtitle"/>
    <w:basedOn w:val="Normal"/>
    <w:next w:val="Normal"/>
    <w:link w:val="SubtitleChar"/>
    <w:uiPriority w:val="11"/>
    <w:qFormat/>
    <w:rsid w:val="009E1BCE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eastAsia="en-US"/>
    </w:rPr>
  </w:style>
  <w:style w:type="character" w:customStyle="1" w:styleId="SubtitleChar">
    <w:name w:val="Subtitle Char"/>
    <w:basedOn w:val="DefaultParagraphFont"/>
    <w:link w:val="Subtitle"/>
    <w:uiPriority w:val="11"/>
    <w:rsid w:val="009E1BCE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eastAsia="en-US"/>
    </w:rPr>
  </w:style>
  <w:style w:type="paragraph" w:customStyle="1" w:styleId="Default">
    <w:name w:val="Default"/>
    <w:rsid w:val="00F126A1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8185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1856"/>
    <w:rPr>
      <w:rFonts w:ascii="Tahoma" w:hAnsi="Tahoma" w:cs="Tahoma"/>
      <w:sz w:val="16"/>
      <w:szCs w:val="16"/>
    </w:rPr>
  </w:style>
  <w:style w:type="character" w:customStyle="1" w:styleId="BookTitle1">
    <w:name w:val="Book Title1"/>
    <w:uiPriority w:val="33"/>
    <w:qFormat/>
    <w:rsid w:val="00F40685"/>
    <w:rPr>
      <w:b/>
      <w:bCs/>
      <w:smallCaps/>
      <w:spacing w:val="5"/>
    </w:rPr>
  </w:style>
  <w:style w:type="paragraph" w:styleId="NoSpacing">
    <w:name w:val="No Spacing"/>
    <w:uiPriority w:val="1"/>
    <w:qFormat/>
    <w:rsid w:val="009403D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771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36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89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77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6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46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33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0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0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89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56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2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95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54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2B3F96E-33F0-4C0C-8DC6-F081760FCE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173</Words>
  <Characters>98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User</cp:lastModifiedBy>
  <cp:revision>8</cp:revision>
  <cp:lastPrinted>2015-07-17T07:10:00Z</cp:lastPrinted>
  <dcterms:created xsi:type="dcterms:W3CDTF">2024-01-30T11:02:00Z</dcterms:created>
  <dcterms:modified xsi:type="dcterms:W3CDTF">2024-02-02T08:11:00Z</dcterms:modified>
</cp:coreProperties>
</file>